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AE0BA" w14:textId="43EB7EE4" w:rsidR="003A3CE7" w:rsidRDefault="003A3CE7" w:rsidP="003A3CE7">
      <w:bookmarkStart w:id="0" w:name="_Hlk1028033"/>
      <w:r>
        <w:rPr>
          <w:noProof/>
        </w:rPr>
        <w:drawing>
          <wp:anchor distT="0" distB="0" distL="114300" distR="114300" simplePos="0" relativeHeight="251658240" behindDoc="1" locked="0" layoutInCell="1" allowOverlap="1" wp14:anchorId="4D393C6B" wp14:editId="4F6942A5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2062480" cy="2159635"/>
            <wp:effectExtent l="0" t="0" r="0" b="0"/>
            <wp:wrapTight wrapText="bothSides">
              <wp:wrapPolygon edited="0">
                <wp:start x="8379" y="0"/>
                <wp:lineTo x="7182" y="191"/>
                <wp:lineTo x="3990" y="2477"/>
                <wp:lineTo x="3791" y="6097"/>
                <wp:lineTo x="5187" y="9146"/>
                <wp:lineTo x="5187" y="9527"/>
                <wp:lineTo x="8379" y="12194"/>
                <wp:lineTo x="5786" y="12385"/>
                <wp:lineTo x="4190" y="13528"/>
                <wp:lineTo x="4190" y="15243"/>
                <wp:lineTo x="2594" y="16576"/>
                <wp:lineTo x="3392" y="17529"/>
                <wp:lineTo x="17357" y="18291"/>
                <wp:lineTo x="0" y="18291"/>
                <wp:lineTo x="0" y="20768"/>
                <wp:lineTo x="19751" y="21340"/>
                <wp:lineTo x="20749" y="21340"/>
                <wp:lineTo x="21347" y="19625"/>
                <wp:lineTo x="21347" y="18863"/>
                <wp:lineTo x="18554" y="18291"/>
                <wp:lineTo x="18953" y="16576"/>
                <wp:lineTo x="18554" y="15433"/>
                <wp:lineTo x="17756" y="15243"/>
                <wp:lineTo x="17756" y="13528"/>
                <wp:lineTo x="17158" y="12194"/>
                <wp:lineTo x="16160" y="9146"/>
                <wp:lineTo x="17158" y="6097"/>
                <wp:lineTo x="17158" y="2477"/>
                <wp:lineTo x="14165" y="381"/>
                <wp:lineTo x="12569" y="0"/>
                <wp:lineTo x="8379" y="0"/>
              </wp:wrapPolygon>
            </wp:wrapTight>
            <wp:docPr id="10" name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10 cm logo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2480" cy="2159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8BF777" w14:textId="77777777" w:rsidR="003A3CE7" w:rsidRDefault="003A3CE7" w:rsidP="003A3CE7"/>
    <w:p w14:paraId="50A17D66" w14:textId="7DCB976D" w:rsidR="003A3CE7" w:rsidRDefault="003A3CE7" w:rsidP="003A3CE7"/>
    <w:p w14:paraId="5E54A4EB" w14:textId="721EC673" w:rsidR="003A3CE7" w:rsidRDefault="003A3CE7" w:rsidP="003A3CE7"/>
    <w:p w14:paraId="7047B6AA" w14:textId="203B03DF" w:rsidR="003A3CE7" w:rsidRDefault="003A3CE7" w:rsidP="003A3CE7"/>
    <w:p w14:paraId="0A379C29" w14:textId="258FB9C7" w:rsidR="003A3CE7" w:rsidRDefault="003A3CE7" w:rsidP="003A3CE7"/>
    <w:p w14:paraId="126E82E0" w14:textId="4EA79F87" w:rsidR="003A3CE7" w:rsidRDefault="003A3CE7" w:rsidP="003A3CE7"/>
    <w:p w14:paraId="349F84C5" w14:textId="7F268B6E" w:rsidR="003A3CE7" w:rsidRDefault="003A3CE7" w:rsidP="003A3CE7"/>
    <w:p w14:paraId="66B558A6" w14:textId="5022C41C" w:rsidR="003A3CE7" w:rsidRDefault="003A3CE7" w:rsidP="003A3CE7"/>
    <w:p w14:paraId="5616C566" w14:textId="14D7142C" w:rsidR="003A3CE7" w:rsidRDefault="003A3CE7" w:rsidP="003A3CE7"/>
    <w:p w14:paraId="429FC5E0" w14:textId="1B7AD0D7" w:rsidR="003A3CE7" w:rsidRDefault="003A3CE7" w:rsidP="003A3CE7"/>
    <w:p w14:paraId="0120D7BE" w14:textId="2B40319D" w:rsidR="003A3CE7" w:rsidRPr="00C6551D" w:rsidRDefault="00607056" w:rsidP="003A3CE7">
      <w:pPr>
        <w:pStyle w:val="Title"/>
        <w:rPr>
          <w:color w:val="F38630" w:themeColor="accent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67BE7325" wp14:editId="53E3D974">
                <wp:simplePos x="0" y="0"/>
                <wp:positionH relativeFrom="page">
                  <wp:posOffset>4541520</wp:posOffset>
                </wp:positionH>
                <wp:positionV relativeFrom="page">
                  <wp:posOffset>5777230</wp:posOffset>
                </wp:positionV>
                <wp:extent cx="4251960" cy="4977765"/>
                <wp:effectExtent l="0" t="0" r="0" b="0"/>
                <wp:wrapNone/>
                <wp:docPr id="29" name="Group 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51960" cy="4977765"/>
                          <a:chOff x="-5080" y="-5715"/>
                          <a:chExt cx="4251960" cy="4977765"/>
                        </a:xfrm>
                        <a:solidFill>
                          <a:srgbClr val="EDEDED"/>
                        </a:solidFill>
                      </wpg:grpSpPr>
                      <wps:wsp>
                        <wps:cNvPr id="30" name="Freeform 5"/>
                        <wps:cNvSpPr>
                          <a:spLocks noEditPoints="1"/>
                        </wps:cNvSpPr>
                        <wps:spPr bwMode="auto">
                          <a:xfrm>
                            <a:off x="-5080" y="520065"/>
                            <a:ext cx="4251960" cy="4451985"/>
                          </a:xfrm>
                          <a:custGeom>
                            <a:avLst/>
                            <a:gdLst>
                              <a:gd name="T0" fmla="*/ 738 w 809"/>
                              <a:gd name="T1" fmla="*/ 667 h 847"/>
                              <a:gd name="T2" fmla="*/ 711 w 809"/>
                              <a:gd name="T3" fmla="*/ 684 h 847"/>
                              <a:gd name="T4" fmla="*/ 686 w 809"/>
                              <a:gd name="T5" fmla="*/ 569 h 847"/>
                              <a:gd name="T6" fmla="*/ 727 w 809"/>
                              <a:gd name="T7" fmla="*/ 610 h 847"/>
                              <a:gd name="T8" fmla="*/ 642 w 809"/>
                              <a:gd name="T9" fmla="*/ 610 h 847"/>
                              <a:gd name="T10" fmla="*/ 686 w 809"/>
                              <a:gd name="T11" fmla="*/ 654 h 847"/>
                              <a:gd name="T12" fmla="*/ 686 w 809"/>
                              <a:gd name="T13" fmla="*/ 569 h 847"/>
                              <a:gd name="T14" fmla="*/ 175 w 809"/>
                              <a:gd name="T15" fmla="*/ 614 h 847"/>
                              <a:gd name="T16" fmla="*/ 227 w 809"/>
                              <a:gd name="T17" fmla="*/ 667 h 847"/>
                              <a:gd name="T18" fmla="*/ 175 w 809"/>
                              <a:gd name="T19" fmla="*/ 614 h 847"/>
                              <a:gd name="T20" fmla="*/ 148 w 809"/>
                              <a:gd name="T21" fmla="*/ 588 h 847"/>
                              <a:gd name="T22" fmla="*/ 283 w 809"/>
                              <a:gd name="T23" fmla="*/ 655 h 847"/>
                              <a:gd name="T24" fmla="*/ 306 w 809"/>
                              <a:gd name="T25" fmla="*/ 631 h 847"/>
                              <a:gd name="T26" fmla="*/ 283 w 809"/>
                              <a:gd name="T27" fmla="*/ 655 h 847"/>
                              <a:gd name="T28" fmla="*/ 642 w 809"/>
                              <a:gd name="T29" fmla="*/ 654 h 847"/>
                              <a:gd name="T30" fmla="*/ 613 w 809"/>
                              <a:gd name="T31" fmla="*/ 667 h 847"/>
                              <a:gd name="T32" fmla="*/ 562 w 809"/>
                              <a:gd name="T33" fmla="*/ 654 h 847"/>
                              <a:gd name="T34" fmla="*/ 604 w 809"/>
                              <a:gd name="T35" fmla="*/ 613 h 847"/>
                              <a:gd name="T36" fmla="*/ 397 w 809"/>
                              <a:gd name="T37" fmla="*/ 0 h 847"/>
                              <a:gd name="T38" fmla="*/ 462 w 809"/>
                              <a:gd name="T39" fmla="*/ 531 h 847"/>
                              <a:gd name="T40" fmla="*/ 483 w 809"/>
                              <a:gd name="T41" fmla="*/ 654 h 847"/>
                              <a:gd name="T42" fmla="*/ 527 w 809"/>
                              <a:gd name="T43" fmla="*/ 667 h 847"/>
                              <a:gd name="T44" fmla="*/ 562 w 809"/>
                              <a:gd name="T45" fmla="*/ 654 h 847"/>
                              <a:gd name="T46" fmla="*/ 579 w 809"/>
                              <a:gd name="T47" fmla="*/ 682 h 847"/>
                              <a:gd name="T48" fmla="*/ 538 w 809"/>
                              <a:gd name="T49" fmla="*/ 700 h 847"/>
                              <a:gd name="T50" fmla="*/ 579 w 809"/>
                              <a:gd name="T51" fmla="*/ 682 h 847"/>
                              <a:gd name="T52" fmla="*/ 671 w 809"/>
                              <a:gd name="T53" fmla="*/ 682 h 847"/>
                              <a:gd name="T54" fmla="*/ 639 w 809"/>
                              <a:gd name="T55" fmla="*/ 700 h 847"/>
                              <a:gd name="T56" fmla="*/ 711 w 809"/>
                              <a:gd name="T57" fmla="*/ 721 h 847"/>
                              <a:gd name="T58" fmla="*/ 783 w 809"/>
                              <a:gd name="T59" fmla="*/ 744 h 847"/>
                              <a:gd name="T60" fmla="*/ 756 w 809"/>
                              <a:gd name="T61" fmla="*/ 761 h 847"/>
                              <a:gd name="T62" fmla="*/ 738 w 809"/>
                              <a:gd name="T63" fmla="*/ 746 h 847"/>
                              <a:gd name="T64" fmla="*/ 702 w 809"/>
                              <a:gd name="T65" fmla="*/ 778 h 847"/>
                              <a:gd name="T66" fmla="*/ 657 w 809"/>
                              <a:gd name="T67" fmla="*/ 818 h 847"/>
                              <a:gd name="T68" fmla="*/ 600 w 809"/>
                              <a:gd name="T69" fmla="*/ 847 h 847"/>
                              <a:gd name="T70" fmla="*/ 279 w 809"/>
                              <a:gd name="T71" fmla="*/ 827 h 847"/>
                              <a:gd name="T72" fmla="*/ 205 w 809"/>
                              <a:gd name="T73" fmla="*/ 847 h 847"/>
                              <a:gd name="T74" fmla="*/ 177 w 809"/>
                              <a:gd name="T75" fmla="*/ 818 h 847"/>
                              <a:gd name="T76" fmla="*/ 155 w 809"/>
                              <a:gd name="T77" fmla="*/ 778 h 847"/>
                              <a:gd name="T78" fmla="*/ 30 w 809"/>
                              <a:gd name="T79" fmla="*/ 778 h 847"/>
                              <a:gd name="T80" fmla="*/ 62 w 809"/>
                              <a:gd name="T81" fmla="*/ 798 h 847"/>
                              <a:gd name="T82" fmla="*/ 127 w 809"/>
                              <a:gd name="T83" fmla="*/ 746 h 847"/>
                              <a:gd name="T84" fmla="*/ 104 w 809"/>
                              <a:gd name="T85" fmla="*/ 721 h 847"/>
                              <a:gd name="T86" fmla="*/ 162 w 809"/>
                              <a:gd name="T87" fmla="*/ 682 h 847"/>
                              <a:gd name="T88" fmla="*/ 227 w 809"/>
                              <a:gd name="T89" fmla="*/ 667 h 847"/>
                              <a:gd name="T90" fmla="*/ 283 w 809"/>
                              <a:gd name="T91" fmla="*/ 655 h 847"/>
                              <a:gd name="T92" fmla="*/ 332 w 809"/>
                              <a:gd name="T93" fmla="*/ 703 h 847"/>
                              <a:gd name="T94" fmla="*/ 332 w 809"/>
                              <a:gd name="T95" fmla="*/ 531 h 847"/>
                              <a:gd name="T96" fmla="*/ 397 w 809"/>
                              <a:gd name="T97" fmla="*/ 0 h 8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  <a:cxn ang="0">
                                <a:pos x="T72" y="T73"/>
                              </a:cxn>
                              <a:cxn ang="0">
                                <a:pos x="T74" y="T75"/>
                              </a:cxn>
                              <a:cxn ang="0">
                                <a:pos x="T76" y="T77"/>
                              </a:cxn>
                              <a:cxn ang="0">
                                <a:pos x="T78" y="T79"/>
                              </a:cxn>
                              <a:cxn ang="0">
                                <a:pos x="T80" y="T81"/>
                              </a:cxn>
                              <a:cxn ang="0">
                                <a:pos x="T82" y="T83"/>
                              </a:cxn>
                              <a:cxn ang="0">
                                <a:pos x="T84" y="T85"/>
                              </a:cxn>
                              <a:cxn ang="0">
                                <a:pos x="T86" y="T87"/>
                              </a:cxn>
                              <a:cxn ang="0">
                                <a:pos x="T88" y="T89"/>
                              </a:cxn>
                              <a:cxn ang="0">
                                <a:pos x="T90" y="T91"/>
                              </a:cxn>
                              <a:cxn ang="0">
                                <a:pos x="T92" y="T93"/>
                              </a:cxn>
                              <a:cxn ang="0">
                                <a:pos x="T94" y="T95"/>
                              </a:cxn>
                              <a:cxn ang="0">
                                <a:pos x="T96" y="T97"/>
                              </a:cxn>
                            </a:cxnLst>
                            <a:rect l="0" t="0" r="r" b="b"/>
                            <a:pathLst>
                              <a:path w="809" h="847">
                                <a:moveTo>
                                  <a:pt x="689" y="667"/>
                                </a:moveTo>
                                <a:cubicBezTo>
                                  <a:pt x="706" y="667"/>
                                  <a:pt x="722" y="667"/>
                                  <a:pt x="738" y="667"/>
                                </a:cubicBezTo>
                                <a:cubicBezTo>
                                  <a:pt x="746" y="673"/>
                                  <a:pt x="755" y="678"/>
                                  <a:pt x="764" y="684"/>
                                </a:cubicBezTo>
                                <a:cubicBezTo>
                                  <a:pt x="746" y="684"/>
                                  <a:pt x="728" y="684"/>
                                  <a:pt x="711" y="684"/>
                                </a:cubicBezTo>
                                <a:cubicBezTo>
                                  <a:pt x="703" y="678"/>
                                  <a:pt x="696" y="673"/>
                                  <a:pt x="689" y="667"/>
                                </a:cubicBezTo>
                                <a:moveTo>
                                  <a:pt x="686" y="569"/>
                                </a:moveTo>
                                <a:cubicBezTo>
                                  <a:pt x="727" y="569"/>
                                  <a:pt x="727" y="569"/>
                                  <a:pt x="727" y="569"/>
                                </a:cubicBezTo>
                                <a:cubicBezTo>
                                  <a:pt x="727" y="610"/>
                                  <a:pt x="727" y="610"/>
                                  <a:pt x="727" y="610"/>
                                </a:cubicBezTo>
                                <a:cubicBezTo>
                                  <a:pt x="686" y="610"/>
                                  <a:pt x="686" y="610"/>
                                  <a:pt x="686" y="610"/>
                                </a:cubicBezTo>
                                <a:cubicBezTo>
                                  <a:pt x="642" y="610"/>
                                  <a:pt x="642" y="610"/>
                                  <a:pt x="642" y="610"/>
                                </a:cubicBezTo>
                                <a:cubicBezTo>
                                  <a:pt x="642" y="654"/>
                                  <a:pt x="642" y="654"/>
                                  <a:pt x="642" y="654"/>
                                </a:cubicBezTo>
                                <a:cubicBezTo>
                                  <a:pt x="686" y="654"/>
                                  <a:pt x="686" y="654"/>
                                  <a:pt x="686" y="654"/>
                                </a:cubicBezTo>
                                <a:cubicBezTo>
                                  <a:pt x="686" y="610"/>
                                  <a:pt x="686" y="610"/>
                                  <a:pt x="686" y="610"/>
                                </a:cubicBezTo>
                                <a:lnTo>
                                  <a:pt x="686" y="569"/>
                                </a:lnTo>
                                <a:close/>
                                <a:moveTo>
                                  <a:pt x="148" y="614"/>
                                </a:moveTo>
                                <a:cubicBezTo>
                                  <a:pt x="175" y="614"/>
                                  <a:pt x="175" y="614"/>
                                  <a:pt x="175" y="614"/>
                                </a:cubicBezTo>
                                <a:cubicBezTo>
                                  <a:pt x="175" y="667"/>
                                  <a:pt x="175" y="667"/>
                                  <a:pt x="175" y="667"/>
                                </a:cubicBezTo>
                                <a:cubicBezTo>
                                  <a:pt x="227" y="667"/>
                                  <a:pt x="227" y="667"/>
                                  <a:pt x="227" y="667"/>
                                </a:cubicBezTo>
                                <a:cubicBezTo>
                                  <a:pt x="227" y="614"/>
                                  <a:pt x="227" y="614"/>
                                  <a:pt x="227" y="614"/>
                                </a:cubicBezTo>
                                <a:cubicBezTo>
                                  <a:pt x="175" y="614"/>
                                  <a:pt x="175" y="614"/>
                                  <a:pt x="175" y="614"/>
                                </a:cubicBezTo>
                                <a:cubicBezTo>
                                  <a:pt x="175" y="588"/>
                                  <a:pt x="175" y="588"/>
                                  <a:pt x="175" y="588"/>
                                </a:cubicBezTo>
                                <a:cubicBezTo>
                                  <a:pt x="148" y="588"/>
                                  <a:pt x="148" y="588"/>
                                  <a:pt x="148" y="588"/>
                                </a:cubicBezTo>
                                <a:lnTo>
                                  <a:pt x="148" y="614"/>
                                </a:lnTo>
                                <a:close/>
                                <a:moveTo>
                                  <a:pt x="283" y="655"/>
                                </a:moveTo>
                                <a:cubicBezTo>
                                  <a:pt x="306" y="655"/>
                                  <a:pt x="306" y="655"/>
                                  <a:pt x="306" y="655"/>
                                </a:cubicBezTo>
                                <a:cubicBezTo>
                                  <a:pt x="306" y="631"/>
                                  <a:pt x="306" y="631"/>
                                  <a:pt x="306" y="631"/>
                                </a:cubicBezTo>
                                <a:cubicBezTo>
                                  <a:pt x="283" y="631"/>
                                  <a:pt x="283" y="631"/>
                                  <a:pt x="283" y="631"/>
                                </a:cubicBezTo>
                                <a:lnTo>
                                  <a:pt x="283" y="655"/>
                                </a:lnTo>
                                <a:close/>
                                <a:moveTo>
                                  <a:pt x="604" y="654"/>
                                </a:moveTo>
                                <a:cubicBezTo>
                                  <a:pt x="642" y="654"/>
                                  <a:pt x="642" y="654"/>
                                  <a:pt x="642" y="654"/>
                                </a:cubicBezTo>
                                <a:cubicBezTo>
                                  <a:pt x="646" y="658"/>
                                  <a:pt x="651" y="663"/>
                                  <a:pt x="656" y="667"/>
                                </a:cubicBezTo>
                                <a:cubicBezTo>
                                  <a:pt x="641" y="667"/>
                                  <a:pt x="627" y="667"/>
                                  <a:pt x="613" y="667"/>
                                </a:cubicBezTo>
                                <a:cubicBezTo>
                                  <a:pt x="609" y="663"/>
                                  <a:pt x="606" y="658"/>
                                  <a:pt x="602" y="654"/>
                                </a:cubicBezTo>
                                <a:cubicBezTo>
                                  <a:pt x="562" y="654"/>
                                  <a:pt x="562" y="654"/>
                                  <a:pt x="562" y="654"/>
                                </a:cubicBezTo>
                                <a:cubicBezTo>
                                  <a:pt x="562" y="613"/>
                                  <a:pt x="562" y="613"/>
                                  <a:pt x="562" y="613"/>
                                </a:cubicBezTo>
                                <a:cubicBezTo>
                                  <a:pt x="604" y="613"/>
                                  <a:pt x="604" y="613"/>
                                  <a:pt x="604" y="613"/>
                                </a:cubicBezTo>
                                <a:lnTo>
                                  <a:pt x="604" y="654"/>
                                </a:lnTo>
                                <a:close/>
                                <a:moveTo>
                                  <a:pt x="397" y="0"/>
                                </a:moveTo>
                                <a:cubicBezTo>
                                  <a:pt x="506" y="0"/>
                                  <a:pt x="594" y="66"/>
                                  <a:pt x="594" y="147"/>
                                </a:cubicBezTo>
                                <a:cubicBezTo>
                                  <a:pt x="594" y="235"/>
                                  <a:pt x="462" y="318"/>
                                  <a:pt x="462" y="531"/>
                                </a:cubicBezTo>
                                <a:cubicBezTo>
                                  <a:pt x="462" y="654"/>
                                  <a:pt x="462" y="654"/>
                                  <a:pt x="462" y="654"/>
                                </a:cubicBezTo>
                                <a:cubicBezTo>
                                  <a:pt x="483" y="654"/>
                                  <a:pt x="483" y="654"/>
                                  <a:pt x="483" y="654"/>
                                </a:cubicBezTo>
                                <a:cubicBezTo>
                                  <a:pt x="483" y="658"/>
                                  <a:pt x="484" y="663"/>
                                  <a:pt x="484" y="667"/>
                                </a:cubicBezTo>
                                <a:cubicBezTo>
                                  <a:pt x="498" y="667"/>
                                  <a:pt x="513" y="667"/>
                                  <a:pt x="527" y="667"/>
                                </a:cubicBezTo>
                                <a:cubicBezTo>
                                  <a:pt x="525" y="663"/>
                                  <a:pt x="524" y="658"/>
                                  <a:pt x="523" y="654"/>
                                </a:cubicBezTo>
                                <a:cubicBezTo>
                                  <a:pt x="536" y="654"/>
                                  <a:pt x="549" y="654"/>
                                  <a:pt x="562" y="654"/>
                                </a:cubicBezTo>
                                <a:cubicBezTo>
                                  <a:pt x="565" y="658"/>
                                  <a:pt x="567" y="663"/>
                                  <a:pt x="570" y="667"/>
                                </a:cubicBezTo>
                                <a:cubicBezTo>
                                  <a:pt x="573" y="672"/>
                                  <a:pt x="575" y="677"/>
                                  <a:pt x="579" y="682"/>
                                </a:cubicBezTo>
                                <a:cubicBezTo>
                                  <a:pt x="563" y="682"/>
                                  <a:pt x="548" y="682"/>
                                  <a:pt x="532" y="682"/>
                                </a:cubicBezTo>
                                <a:cubicBezTo>
                                  <a:pt x="534" y="688"/>
                                  <a:pt x="536" y="694"/>
                                  <a:pt x="538" y="700"/>
                                </a:cubicBezTo>
                                <a:cubicBezTo>
                                  <a:pt x="555" y="700"/>
                                  <a:pt x="572" y="700"/>
                                  <a:pt x="589" y="700"/>
                                </a:cubicBezTo>
                                <a:cubicBezTo>
                                  <a:pt x="585" y="694"/>
                                  <a:pt x="582" y="688"/>
                                  <a:pt x="579" y="682"/>
                                </a:cubicBezTo>
                                <a:cubicBezTo>
                                  <a:pt x="594" y="682"/>
                                  <a:pt x="609" y="682"/>
                                  <a:pt x="625" y="682"/>
                                </a:cubicBezTo>
                                <a:cubicBezTo>
                                  <a:pt x="640" y="682"/>
                                  <a:pt x="656" y="682"/>
                                  <a:pt x="671" y="682"/>
                                </a:cubicBezTo>
                                <a:cubicBezTo>
                                  <a:pt x="677" y="688"/>
                                  <a:pt x="683" y="694"/>
                                  <a:pt x="689" y="700"/>
                                </a:cubicBezTo>
                                <a:cubicBezTo>
                                  <a:pt x="673" y="700"/>
                                  <a:pt x="656" y="700"/>
                                  <a:pt x="639" y="700"/>
                                </a:cubicBezTo>
                                <a:cubicBezTo>
                                  <a:pt x="644" y="706"/>
                                  <a:pt x="650" y="713"/>
                                  <a:pt x="656" y="721"/>
                                </a:cubicBezTo>
                                <a:cubicBezTo>
                                  <a:pt x="674" y="721"/>
                                  <a:pt x="693" y="721"/>
                                  <a:pt x="711" y="721"/>
                                </a:cubicBezTo>
                                <a:cubicBezTo>
                                  <a:pt x="719" y="728"/>
                                  <a:pt x="726" y="736"/>
                                  <a:pt x="735" y="744"/>
                                </a:cubicBezTo>
                                <a:cubicBezTo>
                                  <a:pt x="783" y="744"/>
                                  <a:pt x="783" y="744"/>
                                  <a:pt x="783" y="744"/>
                                </a:cubicBezTo>
                                <a:cubicBezTo>
                                  <a:pt x="791" y="749"/>
                                  <a:pt x="800" y="755"/>
                                  <a:pt x="809" y="761"/>
                                </a:cubicBezTo>
                                <a:cubicBezTo>
                                  <a:pt x="791" y="761"/>
                                  <a:pt x="773" y="761"/>
                                  <a:pt x="756" y="761"/>
                                </a:cubicBezTo>
                                <a:cubicBezTo>
                                  <a:pt x="738" y="746"/>
                                  <a:pt x="738" y="746"/>
                                  <a:pt x="738" y="746"/>
                                </a:cubicBezTo>
                                <a:cubicBezTo>
                                  <a:pt x="738" y="746"/>
                                  <a:pt x="738" y="746"/>
                                  <a:pt x="738" y="746"/>
                                </a:cubicBezTo>
                                <a:cubicBezTo>
                                  <a:pt x="717" y="746"/>
                                  <a:pt x="697" y="746"/>
                                  <a:pt x="676" y="746"/>
                                </a:cubicBezTo>
                                <a:cubicBezTo>
                                  <a:pt x="684" y="756"/>
                                  <a:pt x="693" y="767"/>
                                  <a:pt x="702" y="778"/>
                                </a:cubicBezTo>
                                <a:cubicBezTo>
                                  <a:pt x="679" y="778"/>
                                  <a:pt x="656" y="778"/>
                                  <a:pt x="634" y="778"/>
                                </a:cubicBezTo>
                                <a:cubicBezTo>
                                  <a:pt x="641" y="790"/>
                                  <a:pt x="648" y="804"/>
                                  <a:pt x="657" y="818"/>
                                </a:cubicBezTo>
                                <a:cubicBezTo>
                                  <a:pt x="583" y="818"/>
                                  <a:pt x="583" y="818"/>
                                  <a:pt x="583" y="818"/>
                                </a:cubicBezTo>
                                <a:cubicBezTo>
                                  <a:pt x="600" y="847"/>
                                  <a:pt x="600" y="847"/>
                                  <a:pt x="600" y="847"/>
                                </a:cubicBezTo>
                                <a:cubicBezTo>
                                  <a:pt x="267" y="847"/>
                                  <a:pt x="267" y="847"/>
                                  <a:pt x="267" y="847"/>
                                </a:cubicBezTo>
                                <a:cubicBezTo>
                                  <a:pt x="279" y="827"/>
                                  <a:pt x="279" y="827"/>
                                  <a:pt x="279" y="827"/>
                                </a:cubicBezTo>
                                <a:cubicBezTo>
                                  <a:pt x="224" y="827"/>
                                  <a:pt x="224" y="827"/>
                                  <a:pt x="224" y="827"/>
                                </a:cubicBezTo>
                                <a:cubicBezTo>
                                  <a:pt x="205" y="847"/>
                                  <a:pt x="205" y="847"/>
                                  <a:pt x="205" y="847"/>
                                </a:cubicBezTo>
                                <a:cubicBezTo>
                                  <a:pt x="147" y="847"/>
                                  <a:pt x="147" y="847"/>
                                  <a:pt x="147" y="847"/>
                                </a:cubicBezTo>
                                <a:cubicBezTo>
                                  <a:pt x="177" y="818"/>
                                  <a:pt x="177" y="818"/>
                                  <a:pt x="177" y="818"/>
                                </a:cubicBezTo>
                                <a:cubicBezTo>
                                  <a:pt x="114" y="818"/>
                                  <a:pt x="114" y="818"/>
                                  <a:pt x="114" y="818"/>
                                </a:cubicBezTo>
                                <a:cubicBezTo>
                                  <a:pt x="129" y="804"/>
                                  <a:pt x="143" y="790"/>
                                  <a:pt x="155" y="778"/>
                                </a:cubicBezTo>
                                <a:cubicBezTo>
                                  <a:pt x="132" y="778"/>
                                  <a:pt x="110" y="778"/>
                                  <a:pt x="87" y="778"/>
                                </a:cubicBezTo>
                                <a:cubicBezTo>
                                  <a:pt x="68" y="778"/>
                                  <a:pt x="49" y="778"/>
                                  <a:pt x="30" y="778"/>
                                </a:cubicBezTo>
                                <a:cubicBezTo>
                                  <a:pt x="21" y="785"/>
                                  <a:pt x="11" y="791"/>
                                  <a:pt x="0" y="798"/>
                                </a:cubicBezTo>
                                <a:cubicBezTo>
                                  <a:pt x="21" y="798"/>
                                  <a:pt x="41" y="798"/>
                                  <a:pt x="62" y="798"/>
                                </a:cubicBezTo>
                                <a:cubicBezTo>
                                  <a:pt x="71" y="791"/>
                                  <a:pt x="79" y="785"/>
                                  <a:pt x="87" y="778"/>
                                </a:cubicBezTo>
                                <a:cubicBezTo>
                                  <a:pt x="101" y="767"/>
                                  <a:pt x="115" y="756"/>
                                  <a:pt x="127" y="746"/>
                                </a:cubicBezTo>
                                <a:cubicBezTo>
                                  <a:pt x="107" y="746"/>
                                  <a:pt x="86" y="746"/>
                                  <a:pt x="66" y="746"/>
                                </a:cubicBezTo>
                                <a:cubicBezTo>
                                  <a:pt x="80" y="737"/>
                                  <a:pt x="92" y="729"/>
                                  <a:pt x="104" y="721"/>
                                </a:cubicBezTo>
                                <a:cubicBezTo>
                                  <a:pt x="115" y="713"/>
                                  <a:pt x="126" y="706"/>
                                  <a:pt x="136" y="700"/>
                                </a:cubicBezTo>
                                <a:cubicBezTo>
                                  <a:pt x="145" y="694"/>
                                  <a:pt x="154" y="688"/>
                                  <a:pt x="162" y="682"/>
                                </a:cubicBezTo>
                                <a:cubicBezTo>
                                  <a:pt x="177" y="682"/>
                                  <a:pt x="193" y="682"/>
                                  <a:pt x="208" y="682"/>
                                </a:cubicBezTo>
                                <a:cubicBezTo>
                                  <a:pt x="215" y="677"/>
                                  <a:pt x="221" y="672"/>
                                  <a:pt x="227" y="667"/>
                                </a:cubicBezTo>
                                <a:cubicBezTo>
                                  <a:pt x="242" y="667"/>
                                  <a:pt x="256" y="667"/>
                                  <a:pt x="270" y="667"/>
                                </a:cubicBezTo>
                                <a:cubicBezTo>
                                  <a:pt x="275" y="663"/>
                                  <a:pt x="279" y="659"/>
                                  <a:pt x="283" y="655"/>
                                </a:cubicBezTo>
                                <a:cubicBezTo>
                                  <a:pt x="283" y="703"/>
                                  <a:pt x="283" y="703"/>
                                  <a:pt x="283" y="703"/>
                                </a:cubicBezTo>
                                <a:cubicBezTo>
                                  <a:pt x="332" y="703"/>
                                  <a:pt x="332" y="703"/>
                                  <a:pt x="332" y="703"/>
                                </a:cubicBezTo>
                                <a:cubicBezTo>
                                  <a:pt x="332" y="654"/>
                                  <a:pt x="332" y="654"/>
                                  <a:pt x="332" y="654"/>
                                </a:cubicBezTo>
                                <a:cubicBezTo>
                                  <a:pt x="332" y="531"/>
                                  <a:pt x="332" y="531"/>
                                  <a:pt x="332" y="531"/>
                                </a:cubicBezTo>
                                <a:cubicBezTo>
                                  <a:pt x="332" y="318"/>
                                  <a:pt x="200" y="235"/>
                                  <a:pt x="200" y="147"/>
                                </a:cubicBezTo>
                                <a:cubicBezTo>
                                  <a:pt x="200" y="66"/>
                                  <a:pt x="288" y="0"/>
                                  <a:pt x="397" y="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6"/>
                        <wps:cNvSpPr>
                          <a:spLocks/>
                        </wps:cNvSpPr>
                        <wps:spPr bwMode="auto">
                          <a:xfrm>
                            <a:off x="341630" y="-5715"/>
                            <a:ext cx="3479165" cy="2491740"/>
                          </a:xfrm>
                          <a:custGeom>
                            <a:avLst/>
                            <a:gdLst>
                              <a:gd name="T0" fmla="*/ 331 w 662"/>
                              <a:gd name="T1" fmla="*/ 0 h 474"/>
                              <a:gd name="T2" fmla="*/ 662 w 662"/>
                              <a:gd name="T3" fmla="*/ 247 h 474"/>
                              <a:gd name="T4" fmla="*/ 463 w 662"/>
                              <a:gd name="T5" fmla="*/ 474 h 474"/>
                              <a:gd name="T6" fmla="*/ 494 w 662"/>
                              <a:gd name="T7" fmla="*/ 411 h 474"/>
                              <a:gd name="T8" fmla="*/ 565 w 662"/>
                              <a:gd name="T9" fmla="*/ 247 h 474"/>
                              <a:gd name="T10" fmla="*/ 560 w 662"/>
                              <a:gd name="T11" fmla="*/ 208 h 474"/>
                              <a:gd name="T12" fmla="*/ 331 w 662"/>
                              <a:gd name="T13" fmla="*/ 62 h 474"/>
                              <a:gd name="T14" fmla="*/ 102 w 662"/>
                              <a:gd name="T15" fmla="*/ 208 h 474"/>
                              <a:gd name="T16" fmla="*/ 96 w 662"/>
                              <a:gd name="T17" fmla="*/ 247 h 474"/>
                              <a:gd name="T18" fmla="*/ 167 w 662"/>
                              <a:gd name="T19" fmla="*/ 411 h 474"/>
                              <a:gd name="T20" fmla="*/ 198 w 662"/>
                              <a:gd name="T21" fmla="*/ 474 h 474"/>
                              <a:gd name="T22" fmla="*/ 0 w 662"/>
                              <a:gd name="T23" fmla="*/ 247 h 474"/>
                              <a:gd name="T24" fmla="*/ 331 w 662"/>
                              <a:gd name="T25" fmla="*/ 0 h 47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662" h="474">
                                <a:moveTo>
                                  <a:pt x="331" y="0"/>
                                </a:moveTo>
                                <a:cubicBezTo>
                                  <a:pt x="514" y="0"/>
                                  <a:pt x="662" y="110"/>
                                  <a:pt x="662" y="247"/>
                                </a:cubicBezTo>
                                <a:cubicBezTo>
                                  <a:pt x="662" y="349"/>
                                  <a:pt x="580" y="436"/>
                                  <a:pt x="463" y="474"/>
                                </a:cubicBezTo>
                                <a:cubicBezTo>
                                  <a:pt x="472" y="453"/>
                                  <a:pt x="482" y="432"/>
                                  <a:pt x="494" y="411"/>
                                </a:cubicBezTo>
                                <a:cubicBezTo>
                                  <a:pt x="522" y="362"/>
                                  <a:pt x="565" y="305"/>
                                  <a:pt x="565" y="247"/>
                                </a:cubicBezTo>
                                <a:cubicBezTo>
                                  <a:pt x="565" y="234"/>
                                  <a:pt x="563" y="221"/>
                                  <a:pt x="560" y="208"/>
                                </a:cubicBezTo>
                                <a:cubicBezTo>
                                  <a:pt x="533" y="110"/>
                                  <a:pt x="424" y="62"/>
                                  <a:pt x="331" y="62"/>
                                </a:cubicBezTo>
                                <a:cubicBezTo>
                                  <a:pt x="237" y="62"/>
                                  <a:pt x="128" y="110"/>
                                  <a:pt x="102" y="208"/>
                                </a:cubicBezTo>
                                <a:cubicBezTo>
                                  <a:pt x="98" y="221"/>
                                  <a:pt x="96" y="234"/>
                                  <a:pt x="96" y="247"/>
                                </a:cubicBezTo>
                                <a:cubicBezTo>
                                  <a:pt x="96" y="305"/>
                                  <a:pt x="140" y="362"/>
                                  <a:pt x="167" y="411"/>
                                </a:cubicBezTo>
                                <a:cubicBezTo>
                                  <a:pt x="179" y="432"/>
                                  <a:pt x="190" y="453"/>
                                  <a:pt x="198" y="474"/>
                                </a:cubicBezTo>
                                <a:cubicBezTo>
                                  <a:pt x="81" y="436"/>
                                  <a:pt x="0" y="349"/>
                                  <a:pt x="0" y="247"/>
                                </a:cubicBezTo>
                                <a:cubicBezTo>
                                  <a:pt x="0" y="110"/>
                                  <a:pt x="148" y="0"/>
                                  <a:pt x="331" y="0"/>
                                </a:cubicBezTo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6" name="Freeform 7"/>
                        <wps:cNvSpPr>
                          <a:spLocks noEditPoints="1"/>
                        </wps:cNvSpPr>
                        <wps:spPr bwMode="auto">
                          <a:xfrm>
                            <a:off x="410210" y="1834515"/>
                            <a:ext cx="3337560" cy="1456055"/>
                          </a:xfrm>
                          <a:custGeom>
                            <a:avLst/>
                            <a:gdLst>
                              <a:gd name="T0" fmla="*/ 216 w 635"/>
                              <a:gd name="T1" fmla="*/ 277 h 277"/>
                              <a:gd name="T2" fmla="*/ 0 w 635"/>
                              <a:gd name="T3" fmla="*/ 0 h 277"/>
                              <a:gd name="T4" fmla="*/ 181 w 635"/>
                              <a:gd name="T5" fmla="*/ 138 h 277"/>
                              <a:gd name="T6" fmla="*/ 192 w 635"/>
                              <a:gd name="T7" fmla="*/ 141 h 277"/>
                              <a:gd name="T8" fmla="*/ 216 w 635"/>
                              <a:gd name="T9" fmla="*/ 277 h 277"/>
                              <a:gd name="T10" fmla="*/ 635 w 635"/>
                              <a:gd name="T11" fmla="*/ 0 h 277"/>
                              <a:gd name="T12" fmla="*/ 420 w 635"/>
                              <a:gd name="T13" fmla="*/ 277 h 277"/>
                              <a:gd name="T14" fmla="*/ 444 w 635"/>
                              <a:gd name="T15" fmla="*/ 141 h 277"/>
                              <a:gd name="T16" fmla="*/ 455 w 635"/>
                              <a:gd name="T17" fmla="*/ 138 h 277"/>
                              <a:gd name="T18" fmla="*/ 635 w 635"/>
                              <a:gd name="T19" fmla="*/ 0 h 2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635" h="277">
                                <a:moveTo>
                                  <a:pt x="216" y="277"/>
                                </a:moveTo>
                                <a:cubicBezTo>
                                  <a:pt x="99" y="234"/>
                                  <a:pt x="28" y="118"/>
                                  <a:pt x="0" y="0"/>
                                </a:cubicBezTo>
                                <a:cubicBezTo>
                                  <a:pt x="38" y="67"/>
                                  <a:pt x="109" y="114"/>
                                  <a:pt x="181" y="138"/>
                                </a:cubicBezTo>
                                <a:cubicBezTo>
                                  <a:pt x="192" y="141"/>
                                  <a:pt x="192" y="141"/>
                                  <a:pt x="192" y="141"/>
                                </a:cubicBezTo>
                                <a:cubicBezTo>
                                  <a:pt x="207" y="184"/>
                                  <a:pt x="215" y="228"/>
                                  <a:pt x="216" y="277"/>
                                </a:cubicBezTo>
                                <a:moveTo>
                                  <a:pt x="635" y="0"/>
                                </a:moveTo>
                                <a:cubicBezTo>
                                  <a:pt x="608" y="118"/>
                                  <a:pt x="536" y="234"/>
                                  <a:pt x="420" y="277"/>
                                </a:cubicBezTo>
                                <a:cubicBezTo>
                                  <a:pt x="420" y="228"/>
                                  <a:pt x="428" y="184"/>
                                  <a:pt x="444" y="141"/>
                                </a:cubicBezTo>
                                <a:cubicBezTo>
                                  <a:pt x="455" y="138"/>
                                  <a:pt x="455" y="138"/>
                                  <a:pt x="455" y="138"/>
                                </a:cubicBezTo>
                                <a:cubicBezTo>
                                  <a:pt x="527" y="114"/>
                                  <a:pt x="598" y="67"/>
                                  <a:pt x="635" y="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group w14:anchorId="1A983F1F" id="Group 29" o:spid="_x0000_s1026" style="position:absolute;margin-left:357.6pt;margin-top:454.9pt;width:334.8pt;height:391.95pt;z-index:-251658239;mso-position-horizontal-relative:page;mso-position-vertical-relative:page;mso-height-relative:margin" coordorigin="-50,-57" coordsize="42519,497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">
                <v:shape id="Freeform 5" o:spid="_x0000_s1027" style="position:absolute;left:-50;top:5200;width:42518;height:44520;visibility:visible;mso-wrap-style:square;v-text-anchor:top" coordsize="809,8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" path="m689,667v17,,33,,49,c746,673,755,678,764,684v-18,,-36,,-53,c703,678,696,673,689,667t-3,-98c727,569,727,569,727,569v,41,,41,,41c686,610,686,610,686,610v-44,,-44,,-44,c642,654,642,654,642,654v44,,44,,44,c686,610,686,610,686,610r,-41xm148,614v27,,27,,27,c175,667,175,667,175,667v52,,52,,52,c227,614,227,614,227,614v-52,,-52,,-52,c175,588,175,588,175,588v-27,,-27,,-27,l148,614xm283,655v23,,23,,23,c306,631,306,631,306,631v-23,,-23,,-23,l283,655xm604,654v38,,38,,38,c646,658,651,663,656,667v-15,,-29,,-43,c609,663,606,658,602,654v-40,,-40,,-40,c562,613,562,613,562,613v42,,42,,42,l604,654xm397,c506,,594,66,594,147v,88,-132,171,-132,384c462,654,462,654,462,654v21,,21,,21,c483,658,484,663,484,667v14,,29,,43,c525,663,524,658,523,654v13,,26,,39,c565,658,567,663,570,667v3,5,5,10,9,15c563,682,548,682,532,682v2,6,4,12,6,18c555,700,572,700,589,700v-4,-6,-7,-12,-10,-18c594,682,609,682,625,682v15,,31,,46,c677,688,683,694,689,700v-16,,-33,,-50,c644,706,650,713,656,721v18,,37,,55,c719,728,726,736,735,744v48,,48,,48,c791,749,800,755,809,761v-18,,-36,,-53,c738,746,738,746,738,746v,,,,,c717,746,697,746,676,746v8,10,17,21,26,32c679,778,656,778,634,778v7,12,14,26,23,40c583,818,583,818,583,818v17,29,17,29,17,29c267,847,267,847,267,847v12,-20,12,-20,12,-20c224,827,224,827,224,827v-19,20,-19,20,-19,20c147,847,147,847,147,847v30,-29,30,-29,30,-29c114,818,114,818,114,818v15,-14,29,-28,41,-40c132,778,110,778,87,778v-19,,-38,,-57,c21,785,11,791,,798v21,,41,,62,c71,791,79,785,87,778v14,-11,28,-22,40,-32c107,746,86,746,66,746v14,-9,26,-17,38,-25c115,713,126,706,136,700v9,-6,18,-12,26,-18c177,682,193,682,208,682v7,-5,13,-10,19,-15c242,667,256,667,270,667v5,-4,9,-8,13,-12c283,703,283,703,283,703v49,,49,,49,c332,654,332,654,332,654v,-123,,-123,,-123c332,318,200,235,200,147,200,66,288,,397,xe" filled="f" stroked="f">
                  <v:path arrowok="t" o:connecttype="custom" o:connectlocs="3878797,3505872;3736889,3595228;3605494,2990767;3820983,3206270;3374238,3206270;3605494,3437542;3605494,2990767;919769,3227295;1193072,3505872;919769,3227295;777862,3090634;1487398,3442798;1608282,3316650;1487398,3442798;3374238,3437542;3221819,3505872;2953772,3437542;3174516,3222039;2086561,0;2428190,2791032;2538562,3437542;2769818,3505872;2953772,3437542;3043121,3584715;2827632,3679326;3043121,3584715;3526657,3584715;3358470,3679326;3736889,3789706;4115309,3910598;3973401,3999953;3878797,3921111;3689587,4089309;3453075,4299556;3153493,4451985;1466374,4346861;1077444,4451985;930280,4299556;814652,4089309;157675,4089309;325861,4194432;667489,3921111;546605,3789706;851443,3584715;1193072,3505872;1487398,3442798;1744933,3695095;1744933,2791032;2086561,0" o:connectangles="0,0,0,0,0,0,0,0,0,0,0,0,0,0,0,0,0,0,0,0,0,0,0,0,0,0,0,0,0,0,0,0,0,0,0,0,0,0,0,0,0,0,0,0,0,0,0,0,0"/>
                  <o:lock v:ext="edit" verticies="t"/>
                </v:shape>
                <v:shape id="Freeform 6" o:spid="_x0000_s1028" style="position:absolute;left:3416;top:-57;width:34791;height:24917;visibility:visible;mso-wrap-style:square;v-text-anchor:top" coordsize="662,4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" path="m331,c514,,662,110,662,247v,102,-82,189,-199,227c472,453,482,432,494,411v28,-49,71,-106,71,-164c565,234,563,221,560,208,533,110,424,62,331,62v-94,,-203,48,-229,146c98,221,96,234,96,247v,58,44,115,71,164c179,432,190,453,198,474,81,436,,349,,247,,110,148,,331,e" filled="f" stroked="f">
                  <v:path arrowok="t" o:connecttype="custom" o:connectlocs="1739583,0;3479165,1298438;2433313,2491740;2596235,2160559;2969378,1298438;2943100,1093422;1739583,325924;536065,1093422;504531,1298438;877675,2160559;1040596,2491740;0,1298438;1739583,0" o:connectangles="0,0,0,0,0,0,0,0,0,0,0,0,0"/>
                </v:shape>
                <v:shape id="Freeform 7" o:spid="_x0000_s1029" style="position:absolute;left:4102;top:18345;width:33375;height:14560;visibility:visible;mso-wrap-style:square;v-text-anchor:top" coordsize="635,2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" path="m216,277c99,234,28,118,,,38,67,109,114,181,138v11,3,11,3,11,3c207,184,215,228,216,277m635,c608,118,536,234,420,277v,-49,8,-93,24,-136c455,138,455,138,455,138,527,114,598,67,635,xe" filled="f" stroked="f">
                  <v:path arrowok="t" o:connecttype="custom" o:connectlocs="1135296,1456055;0,0;951336,725399;1009152,741169;1135296,1456055;3337560,0;2207520,1456055;2333664,741169;2391480,725399;3337560,0" o:connectangles="0,0,0,0,0,0,0,0,0,0"/>
                  <o:lock v:ext="edit" verticies="t"/>
                </v:shape>
                <w10:wrap anchorx="page" anchory="page"/>
              </v:group>
            </w:pict>
          </mc:Fallback>
        </mc:AlternateContent>
      </w:r>
      <w:r w:rsidR="007B4517">
        <w:rPr>
          <w:rStyle w:val="OrangeColor"/>
        </w:rPr>
        <w:t>Appendix</w:t>
      </w:r>
    </w:p>
    <w:p w14:paraId="51E8D4E9" w14:textId="5FC1DFBA" w:rsidR="003A3CE7" w:rsidRDefault="003A3CE7" w:rsidP="00314A8F">
      <w:pPr>
        <w:pStyle w:val="Date"/>
        <w:ind w:left="0"/>
      </w:pPr>
      <w:r w:rsidRPr="00FF1760">
        <w:fldChar w:fldCharType="begin"/>
      </w:r>
      <w:r w:rsidRPr="00FF1760">
        <w:instrText xml:space="preserve"> DATE \@ "MMMM d, yyyy" </w:instrText>
      </w:r>
      <w:r w:rsidRPr="00FF1760">
        <w:fldChar w:fldCharType="separate"/>
      </w:r>
      <w:r w:rsidR="00B74708">
        <w:t>August 11, 2022</w:t>
      </w:r>
      <w:r w:rsidRPr="00FF1760">
        <w:fldChar w:fldCharType="end"/>
      </w:r>
      <w:bookmarkEnd w:id="0"/>
    </w:p>
    <w:p w14:paraId="6886A635" w14:textId="77777777" w:rsidR="007B4517" w:rsidRDefault="00314A8F" w:rsidP="00314A8F">
      <w:pPr>
        <w:spacing w:after="120" w:line="240" w:lineRule="auto"/>
        <w:jc w:val="left"/>
      </w:pPr>
      <w:r>
        <w:br w:type="page"/>
      </w:r>
    </w:p>
    <w:p w14:paraId="1A7091A5" w14:textId="70308A92" w:rsidR="007B4517" w:rsidRPr="007B4517" w:rsidRDefault="007B4517" w:rsidP="00314A8F">
      <w:pPr>
        <w:spacing w:after="120" w:line="240" w:lineRule="auto"/>
        <w:jc w:val="left"/>
        <w:rPr>
          <w:b/>
          <w:bCs/>
        </w:rPr>
      </w:pPr>
      <w:r>
        <w:rPr>
          <w:b/>
          <w:bCs/>
        </w:rPr>
        <w:lastRenderedPageBreak/>
        <w:t xml:space="preserve">NOTE: Use the "listening-services.csv" file in the output folder to generate this bar chart, then cut/paste into the appropriate section of your report. </w:t>
      </w:r>
    </w:p>
    <w:p w14:paraId="158B476E" w14:textId="77777777" w:rsidR="007B4517" w:rsidRDefault="007B4517" w:rsidP="00314A8F">
      <w:pPr>
        <w:spacing w:after="120" w:line="240" w:lineRule="auto"/>
        <w:jc w:val="left"/>
      </w:pPr>
    </w:p>
    <w:p w14:paraId="11206B57" w14:textId="6B902FEB" w:rsidR="007B4517" w:rsidRDefault="007B4517" w:rsidP="00314A8F">
      <w:pPr>
        <w:spacing w:after="120" w:line="240" w:lineRule="auto"/>
        <w:jc w:val="left"/>
      </w:pPr>
      <w:r>
        <w:t>The following graph shows the distribution of ports and services that were listening across all hosts:</w:t>
      </w:r>
    </w:p>
    <w:p w14:paraId="5A0F1258" w14:textId="6055AA62" w:rsidR="00314A8F" w:rsidRPr="00314A8F" w:rsidRDefault="007238CA" w:rsidP="00314A8F">
      <w:pPr>
        <w:spacing w:after="120" w:line="240" w:lineRule="auto"/>
        <w:jc w:val="left"/>
      </w:pPr>
      <w:r>
        <w:rPr>
          <w:noProof/>
        </w:rPr>
        <w:drawing>
          <wp:inline distT="0" distB="0" distL="0" distR="0" wp14:anchorId="5176648B" wp14:editId="45FC0B67">
            <wp:extent cx="5486400" cy="3200400"/>
            <wp:effectExtent l="38100" t="38100" r="95250" b="9525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sectPr w:rsidR="00314A8F" w:rsidRPr="00314A8F" w:rsidSect="00AC1D4F">
      <w:headerReference w:type="even" r:id="rId14"/>
      <w:headerReference w:type="default" r:id="rId15"/>
      <w:footerReference w:type="even" r:id="rId16"/>
      <w:footerReference w:type="default" r:id="rId17"/>
      <w:type w:val="continuous"/>
      <w:pgSz w:w="12240" w:h="15840" w:code="1"/>
      <w:pgMar w:top="1411" w:right="1411" w:bottom="1411" w:left="1411" w:header="403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93204C" w14:textId="77777777" w:rsidR="0007208A" w:rsidRDefault="0007208A" w:rsidP="00881AE3">
      <w:pPr>
        <w:spacing w:after="0"/>
      </w:pPr>
      <w:r>
        <w:separator/>
      </w:r>
    </w:p>
    <w:p w14:paraId="6C4AB4D6" w14:textId="77777777" w:rsidR="0007208A" w:rsidRDefault="0007208A"/>
  </w:endnote>
  <w:endnote w:type="continuationSeparator" w:id="0">
    <w:p w14:paraId="20D3226E" w14:textId="77777777" w:rsidR="0007208A" w:rsidRDefault="0007208A" w:rsidP="00881AE3">
      <w:pPr>
        <w:spacing w:after="0"/>
      </w:pPr>
      <w:r>
        <w:continuationSeparator/>
      </w:r>
    </w:p>
    <w:p w14:paraId="5EDC98F2" w14:textId="77777777" w:rsidR="0007208A" w:rsidRDefault="0007208A"/>
  </w:endnote>
  <w:endnote w:type="continuationNotice" w:id="1">
    <w:p w14:paraId="07F3C52F" w14:textId="77777777" w:rsidR="0007208A" w:rsidRDefault="0007208A">
      <w:pPr>
        <w:spacing w:after="0"/>
      </w:pPr>
    </w:p>
    <w:p w14:paraId="2DE044C3" w14:textId="77777777" w:rsidR="0007208A" w:rsidRDefault="000720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Work Sans">
    <w:altName w:val="Calibri"/>
    <w:panose1 w:val="00000000000000000000"/>
    <w:charset w:val="00"/>
    <w:family w:val="auto"/>
    <w:pitch w:val="variable"/>
    <w:sig w:usb0="A00000FF" w:usb1="5000E07B" w:usb2="00000000" w:usb3="00000000" w:csb0="00000193" w:csb1="00000000"/>
  </w:font>
  <w:font w:name="Karla">
    <w:altName w:val="Cambria"/>
    <w:panose1 w:val="00000000000000000000"/>
    <w:charset w:val="00"/>
    <w:family w:val="auto"/>
    <w:pitch w:val="variable"/>
    <w:sig w:usb0="80000027" w:usb1="00000042" w:usb2="00000000" w:usb3="00000000" w:csb0="00000001" w:csb1="00000000"/>
  </w:font>
  <w:font w:name="Poppins ExtraBold">
    <w:panose1 w:val="00000900000000000000"/>
    <w:charset w:val="4D"/>
    <w:family w:val="auto"/>
    <w:pitch w:val="variable"/>
    <w:sig w:usb0="00008007" w:usb1="00000000" w:usb2="00000000" w:usb3="00000000" w:csb0="00000093" w:csb1="00000000"/>
  </w:font>
  <w:font w:name="Poppins SemiBold">
    <w:altName w:val="Mangal"/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pen Sans">
    <w:altName w:val="Segoe U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oppins">
    <w:altName w:val="Mangal"/>
    <w:panose1 w:val="000005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EE8E7" w14:textId="77777777" w:rsidR="00A439BF" w:rsidRDefault="00A439BF"/>
  <w:p w14:paraId="62A9C4A0" w14:textId="77777777" w:rsidR="00A439BF" w:rsidRDefault="00A439BF"/>
  <w:p w14:paraId="25E91EBE" w14:textId="77777777" w:rsidR="00A439BF" w:rsidRDefault="00A439BF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93E791" w14:textId="77777777" w:rsidR="00A439BF" w:rsidRPr="00D42B71" w:rsidRDefault="00A439BF" w:rsidP="00AF5EA5">
    <w:r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66BDB62C" wp14:editId="1702B3F2">
              <wp:simplePos x="0" y="0"/>
              <wp:positionH relativeFrom="margin">
                <wp:posOffset>5041900</wp:posOffset>
              </wp:positionH>
              <wp:positionV relativeFrom="margin">
                <wp:posOffset>8583930</wp:posOffset>
              </wp:positionV>
              <wp:extent cx="935990" cy="28765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35990" cy="287655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325647A8" w14:textId="77777777" w:rsidR="00A439BF" w:rsidRPr="006B7BD1" w:rsidRDefault="00A439BF" w:rsidP="00AF5EA5">
                          <w:pPr>
                            <w:pStyle w:val="Footer"/>
                          </w:pPr>
                          <w:r w:rsidRPr="006B7BD1">
                            <w:rPr>
                              <w:noProof w:val="0"/>
                            </w:rPr>
                            <w:fldChar w:fldCharType="begin"/>
                          </w:r>
                          <w:r w:rsidRPr="006B7BD1">
                            <w:instrText xml:space="preserve"> PAGE   \* MERGEFORMAT </w:instrText>
                          </w:r>
                          <w:r w:rsidRPr="006B7BD1">
                            <w:rPr>
                              <w:noProof w:val="0"/>
                            </w:rPr>
                            <w:fldChar w:fldCharType="separate"/>
                          </w:r>
                          <w:r w:rsidRPr="006B7BD1">
                            <w:t>1</w:t>
                          </w:r>
                          <w:r w:rsidRPr="006B7BD1"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0" tIns="0" rIns="7200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6BDB62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397pt;margin-top:675.9pt;width:73.7pt;height:22.65pt;z-index:251658243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" fillcolor="#6b6b6b [3215]" stroked="f" strokeweight=".5pt">
              <v:textbox inset="5mm,0,2mm,0">
                <w:txbxContent>
                  <w:p w14:paraId="325647A8" w14:textId="77777777" w:rsidR="00A439BF" w:rsidRPr="006B7BD1" w:rsidRDefault="00A439BF" w:rsidP="00AF5EA5">
                    <w:pPr>
                      <w:pStyle w:val="Footer"/>
                    </w:pPr>
                    <w:r w:rsidRPr="006B7BD1">
                      <w:rPr>
                        <w:noProof w:val="0"/>
                      </w:rPr>
                      <w:fldChar w:fldCharType="begin"/>
                    </w:r>
                    <w:r w:rsidRPr="006B7BD1">
                      <w:instrText xml:space="preserve"> PAGE   \* MERGEFORMAT </w:instrText>
                    </w:r>
                    <w:r w:rsidRPr="006B7BD1">
                      <w:rPr>
                        <w:noProof w:val="0"/>
                      </w:rPr>
                      <w:fldChar w:fldCharType="separate"/>
                    </w:r>
                    <w:r w:rsidRPr="006B7BD1">
                      <w:t>1</w:t>
                    </w:r>
                    <w:r w:rsidRPr="006B7BD1"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4" behindDoc="0" locked="0" layoutInCell="1" allowOverlap="1" wp14:anchorId="5DBDFBFE" wp14:editId="5C791823">
          <wp:simplePos x="0" y="0"/>
          <wp:positionH relativeFrom="margin">
            <wp:posOffset>4806950</wp:posOffset>
          </wp:positionH>
          <wp:positionV relativeFrom="page">
            <wp:posOffset>9431078</wp:posOffset>
          </wp:positionV>
          <wp:extent cx="430530" cy="503555"/>
          <wp:effectExtent l="0" t="0" r="7620" b="0"/>
          <wp:wrapNone/>
          <wp:docPr id="20" name="White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Logo Sivi.emf"/>
                  <pic:cNvPicPr/>
                </pic:nvPicPr>
                <pic:blipFill>
                  <a:blip r:embed="rId1">
                    <a:biLevel thresh="25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0530" cy="5035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C9FE0E4" wp14:editId="0C834D11">
              <wp:simplePos x="0" y="0"/>
              <wp:positionH relativeFrom="margin">
                <wp:posOffset>0</wp:posOffset>
              </wp:positionH>
              <wp:positionV relativeFrom="margin">
                <wp:posOffset>8583930</wp:posOffset>
              </wp:positionV>
              <wp:extent cx="5003800" cy="287655"/>
              <wp:effectExtent l="0" t="0" r="635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03800" cy="28765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4C4ACB7F" w14:textId="17B0C242" w:rsidR="00A439BF" w:rsidRPr="006B7BD1" w:rsidRDefault="00B74708" w:rsidP="00AF5EA5">
                          <w:pPr>
                            <w:pStyle w:val="Footer"/>
                          </w:pPr>
                          <w:r>
                            <w:t>TrustFoundry Appendix Generator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000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C9FE0E4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7" type="#_x0000_t202" style="position:absolute;left:0;text-align:left;margin-left:0;margin-top:675.9pt;width:394pt;height:22.65pt;z-index:25165824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" fillcolor="#f38630 [3204]" stroked="f" strokeweight=".5pt">
              <v:textbox inset="2.5mm,0,,0">
                <w:txbxContent>
                  <w:p w14:paraId="4C4ACB7F" w14:textId="17B0C242" w:rsidR="00A439BF" w:rsidRPr="006B7BD1" w:rsidRDefault="00B74708" w:rsidP="00AF5EA5">
                    <w:pPr>
                      <w:pStyle w:val="Footer"/>
                    </w:pPr>
                    <w:r>
                      <w:t>TrustFoundry Appendix Generator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  <w:p w14:paraId="31279924" w14:textId="77777777" w:rsidR="00A439BF" w:rsidRPr="00AF5EA5" w:rsidRDefault="00A439BF" w:rsidP="00AF5E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763F87" w14:textId="77777777" w:rsidR="0007208A" w:rsidRDefault="0007208A" w:rsidP="00881AE3">
      <w:pPr>
        <w:spacing w:after="0"/>
      </w:pPr>
      <w:r>
        <w:separator/>
      </w:r>
    </w:p>
    <w:p w14:paraId="246FD45E" w14:textId="77777777" w:rsidR="0007208A" w:rsidRDefault="0007208A"/>
  </w:footnote>
  <w:footnote w:type="continuationSeparator" w:id="0">
    <w:p w14:paraId="48FDF725" w14:textId="77777777" w:rsidR="0007208A" w:rsidRDefault="0007208A" w:rsidP="00881AE3">
      <w:pPr>
        <w:spacing w:after="0"/>
      </w:pPr>
      <w:r>
        <w:continuationSeparator/>
      </w:r>
    </w:p>
    <w:p w14:paraId="51FF22FA" w14:textId="77777777" w:rsidR="0007208A" w:rsidRDefault="0007208A"/>
  </w:footnote>
  <w:footnote w:type="continuationNotice" w:id="1">
    <w:p w14:paraId="1198F179" w14:textId="77777777" w:rsidR="0007208A" w:rsidRDefault="0007208A">
      <w:pPr>
        <w:spacing w:after="0"/>
      </w:pPr>
    </w:p>
    <w:p w14:paraId="3374644F" w14:textId="77777777" w:rsidR="0007208A" w:rsidRDefault="000720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5D0FE" w14:textId="77777777" w:rsidR="00A439BF" w:rsidRDefault="00A439BF"/>
  <w:p w14:paraId="7F5F9F33" w14:textId="77777777" w:rsidR="00A439BF" w:rsidRDefault="00A439BF"/>
  <w:p w14:paraId="126B5C32" w14:textId="77777777" w:rsidR="00A439BF" w:rsidRDefault="00A439BF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EA3A68" w14:textId="77777777" w:rsidR="00A439BF" w:rsidRPr="00D76E66" w:rsidRDefault="00A439BF" w:rsidP="00AF5EA5">
    <w:pPr>
      <w:pStyle w:val="Header"/>
    </w:pPr>
    <w:r w:rsidRPr="00D76E66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626E96E" wp14:editId="0DD5FF73">
              <wp:simplePos x="0" y="0"/>
              <wp:positionH relativeFrom="margin">
                <wp:posOffset>-2540</wp:posOffset>
              </wp:positionH>
              <wp:positionV relativeFrom="page">
                <wp:posOffset>466090</wp:posOffset>
              </wp:positionV>
              <wp:extent cx="5957570" cy="35560"/>
              <wp:effectExtent l="0" t="0" r="5080" b="2540"/>
              <wp:wrapNone/>
              <wp:docPr id="97" name="Rectangle 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7570" cy="35560"/>
                      </a:xfrm>
                      <a:prstGeom prst="rect">
                        <a:avLst/>
                      </a:prstGeom>
                      <a:gradFill flip="none" rotWithShape="1">
                        <a:gsLst>
                          <a:gs pos="0">
                            <a:schemeClr val="accent1"/>
                          </a:gs>
                          <a:gs pos="50000">
                            <a:schemeClr val="accent1">
                              <a:shade val="67500"/>
                              <a:satMod val="115000"/>
                            </a:schemeClr>
                          </a:gs>
                          <a:gs pos="100000">
                            <a:schemeClr val="accent2"/>
                          </a:gs>
                        </a:gsLst>
                        <a:lin ang="0" scaled="1"/>
                        <a:tileRect/>
                      </a:gra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rto="http://schemas.microsoft.com/office/word/2006/arto">
          <w:pict>
            <v:rect w14:anchorId="7BC9BE2B" id="Rectangle 97" o:spid="_x0000_s1026" style="position:absolute;margin-left:-.2pt;margin-top:36.7pt;width:469.1pt;height:2.8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" fillcolor="#f38630 [3204]" stroked="f" strokeweight="1pt">
              <v:fill color2="#fc0 [3205]" rotate="t" angle="90" colors="0 #f38630;.5 #d96e1a;1 #fc0" focus="100%" type="gradient"/>
              <w10:wrap anchorx="margin" anchory="page"/>
            </v:rect>
          </w:pict>
        </mc:Fallback>
      </mc:AlternateContent>
    </w:r>
    <w:r w:rsidRPr="00D76E66">
      <w:rPr>
        <w:noProof/>
      </w:rPr>
      <w:drawing>
        <wp:anchor distT="0" distB="0" distL="114300" distR="114300" simplePos="0" relativeHeight="251658241" behindDoc="1" locked="0" layoutInCell="1" allowOverlap="1" wp14:anchorId="65B59420" wp14:editId="0200760E">
          <wp:simplePos x="0" y="0"/>
          <wp:positionH relativeFrom="margin">
            <wp:posOffset>6015627</wp:posOffset>
          </wp:positionH>
          <wp:positionV relativeFrom="margin">
            <wp:posOffset>-754380</wp:posOffset>
          </wp:positionV>
          <wp:extent cx="757354" cy="792000"/>
          <wp:effectExtent l="0" t="0" r="5080" b="8255"/>
          <wp:wrapNone/>
          <wp:docPr id="19" nam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7354" cy="79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76E66">
      <w:t>Breaking It Better</w:t>
    </w:r>
  </w:p>
  <w:p w14:paraId="50CF84EB" w14:textId="77777777" w:rsidR="00A439BF" w:rsidRDefault="00A439BF" w:rsidP="00F57EA2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0685C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1520FF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228B3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8B8E1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40090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41EDF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31A322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B549C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703F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2E80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276989"/>
    <w:multiLevelType w:val="hybridMultilevel"/>
    <w:tmpl w:val="E3EEE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70A3EA6"/>
    <w:multiLevelType w:val="hybridMultilevel"/>
    <w:tmpl w:val="5D785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8205DA"/>
    <w:multiLevelType w:val="hybridMultilevel"/>
    <w:tmpl w:val="D78CCE2E"/>
    <w:lvl w:ilvl="0" w:tplc="4F6C3C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E00030"/>
    <w:multiLevelType w:val="hybridMultilevel"/>
    <w:tmpl w:val="D5DCD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56C13BD"/>
    <w:multiLevelType w:val="hybridMultilevel"/>
    <w:tmpl w:val="1348F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846705"/>
    <w:multiLevelType w:val="hybridMultilevel"/>
    <w:tmpl w:val="F6548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7927A1F"/>
    <w:multiLevelType w:val="hybridMultilevel"/>
    <w:tmpl w:val="BDFE5AE0"/>
    <w:lvl w:ilvl="0" w:tplc="FCECA0BE">
      <w:start w:val="1"/>
      <w:numFmt w:val="bullet"/>
      <w:lvlText w:val="●"/>
      <w:lvlJc w:val="left"/>
      <w:pPr>
        <w:ind w:left="720" w:hanging="360"/>
      </w:pPr>
      <w:rPr>
        <w:rFonts w:ascii="Work Sans" w:hAnsi="Work Sans" w:hint="default"/>
        <w:color w:val="FFCC00" w:themeColor="accent2"/>
        <w:sz w:val="22"/>
        <w:szCs w:val="22"/>
      </w:rPr>
    </w:lvl>
    <w:lvl w:ilvl="1" w:tplc="D2083384">
      <w:start w:val="1"/>
      <w:numFmt w:val="bullet"/>
      <w:pStyle w:val="ListParagraph2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AC07D14"/>
    <w:multiLevelType w:val="multilevel"/>
    <w:tmpl w:val="FBF6C138"/>
    <w:lvl w:ilvl="0">
      <w:start w:val="1"/>
      <w:numFmt w:val="bullet"/>
      <w:pStyle w:val="BulletedList-Condensed"/>
      <w:lvlText w:val=""/>
      <w:lvlJc w:val="left"/>
      <w:pPr>
        <w:ind w:left="360" w:hanging="360"/>
      </w:pPr>
      <w:rPr>
        <w:rFonts w:ascii="Symbol" w:hAnsi="Symbol" w:hint="default"/>
        <w:color w:val="F38630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8" w15:restartNumberingAfterBreak="0">
    <w:nsid w:val="1E7A6012"/>
    <w:multiLevelType w:val="multilevel"/>
    <w:tmpl w:val="667AEA90"/>
    <w:lvl w:ilvl="0">
      <w:start w:val="1"/>
      <w:numFmt w:val="bullet"/>
      <w:lvlText w:val="●"/>
      <w:lvlJc w:val="left"/>
      <w:pPr>
        <w:ind w:left="360" w:hanging="360"/>
      </w:pPr>
      <w:rPr>
        <w:rFonts w:ascii="Work Sans" w:hAnsi="Work Sans" w:hint="default"/>
        <w:color w:val="F38630" w:themeColor="accent1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028504F"/>
    <w:multiLevelType w:val="hybridMultilevel"/>
    <w:tmpl w:val="77020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D43AF8"/>
    <w:multiLevelType w:val="hybridMultilevel"/>
    <w:tmpl w:val="DDEA0B2E"/>
    <w:lvl w:ilvl="0" w:tplc="2E025032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706014C"/>
    <w:multiLevelType w:val="hybridMultilevel"/>
    <w:tmpl w:val="D6D68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7278F1"/>
    <w:multiLevelType w:val="hybridMultilevel"/>
    <w:tmpl w:val="DE1C8252"/>
    <w:lvl w:ilvl="0" w:tplc="E676CD2E">
      <w:start w:val="1"/>
      <w:numFmt w:val="bullet"/>
      <w:pStyle w:val="BulletedList"/>
      <w:lvlText w:val=""/>
      <w:lvlJc w:val="left"/>
      <w:pPr>
        <w:ind w:left="1117" w:hanging="360"/>
      </w:pPr>
      <w:rPr>
        <w:rFonts w:ascii="Symbol" w:hAnsi="Symbol" w:hint="default"/>
        <w:color w:val="C3C3C3" w:themeColor="accent6"/>
      </w:rPr>
    </w:lvl>
    <w:lvl w:ilvl="1" w:tplc="041A0003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23" w15:restartNumberingAfterBreak="0">
    <w:nsid w:val="5AA1108B"/>
    <w:multiLevelType w:val="hybridMultilevel"/>
    <w:tmpl w:val="162AA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C6671B9"/>
    <w:multiLevelType w:val="hybridMultilevel"/>
    <w:tmpl w:val="0D76E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375BD0"/>
    <w:multiLevelType w:val="hybridMultilevel"/>
    <w:tmpl w:val="8BC6BAD2"/>
    <w:lvl w:ilvl="0" w:tplc="411E6E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38630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83F130C"/>
    <w:multiLevelType w:val="hybridMultilevel"/>
    <w:tmpl w:val="D12AF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F5A11DE"/>
    <w:multiLevelType w:val="hybridMultilevel"/>
    <w:tmpl w:val="6A886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45C3A11"/>
    <w:multiLevelType w:val="multilevel"/>
    <w:tmpl w:val="41C202D0"/>
    <w:lvl w:ilvl="0">
      <w:start w:val="1"/>
      <w:numFmt w:val="bullet"/>
      <w:pStyle w:val="BulletedList0"/>
      <w:lvlText w:val="●"/>
      <w:lvlJc w:val="left"/>
      <w:pPr>
        <w:ind w:left="360" w:hanging="360"/>
      </w:pPr>
      <w:rPr>
        <w:rFonts w:asciiTheme="minorHAnsi" w:hAnsiTheme="minorHAnsi" w:hint="default"/>
        <w:color w:val="F38630" w:themeColor="accent1"/>
        <w:sz w:val="22"/>
        <w:szCs w:val="22"/>
      </w:rPr>
    </w:lvl>
    <w:lvl w:ilvl="1">
      <w:start w:val="1"/>
      <w:numFmt w:val="bullet"/>
      <w:pStyle w:val="BulletedList2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9" w15:restartNumberingAfterBreak="0">
    <w:nsid w:val="772A638A"/>
    <w:multiLevelType w:val="hybridMultilevel"/>
    <w:tmpl w:val="86726DA2"/>
    <w:lvl w:ilvl="0" w:tplc="30163438">
      <w:start w:val="1"/>
      <w:numFmt w:val="decimal"/>
      <w:pStyle w:val="Heading3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F9D106F"/>
    <w:multiLevelType w:val="hybridMultilevel"/>
    <w:tmpl w:val="3A44A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7415297">
    <w:abstractNumId w:val="19"/>
  </w:num>
  <w:num w:numId="2" w16cid:durableId="263853048">
    <w:abstractNumId w:val="26"/>
  </w:num>
  <w:num w:numId="3" w16cid:durableId="367604098">
    <w:abstractNumId w:val="29"/>
  </w:num>
  <w:num w:numId="4" w16cid:durableId="17633378">
    <w:abstractNumId w:val="15"/>
  </w:num>
  <w:num w:numId="5" w16cid:durableId="986982613">
    <w:abstractNumId w:val="12"/>
  </w:num>
  <w:num w:numId="6" w16cid:durableId="721059663">
    <w:abstractNumId w:val="30"/>
  </w:num>
  <w:num w:numId="7" w16cid:durableId="560749670">
    <w:abstractNumId w:val="21"/>
  </w:num>
  <w:num w:numId="8" w16cid:durableId="71857490">
    <w:abstractNumId w:val="12"/>
  </w:num>
  <w:num w:numId="9" w16cid:durableId="124469761">
    <w:abstractNumId w:val="12"/>
  </w:num>
  <w:num w:numId="10" w16cid:durableId="2143839572">
    <w:abstractNumId w:val="13"/>
  </w:num>
  <w:num w:numId="11" w16cid:durableId="446895095">
    <w:abstractNumId w:val="23"/>
  </w:num>
  <w:num w:numId="12" w16cid:durableId="1808165730">
    <w:abstractNumId w:val="9"/>
  </w:num>
  <w:num w:numId="13" w16cid:durableId="147719027">
    <w:abstractNumId w:val="7"/>
  </w:num>
  <w:num w:numId="14" w16cid:durableId="497422370">
    <w:abstractNumId w:val="6"/>
  </w:num>
  <w:num w:numId="15" w16cid:durableId="998188927">
    <w:abstractNumId w:val="5"/>
  </w:num>
  <w:num w:numId="16" w16cid:durableId="1394233018">
    <w:abstractNumId w:val="4"/>
  </w:num>
  <w:num w:numId="17" w16cid:durableId="826361449">
    <w:abstractNumId w:val="8"/>
  </w:num>
  <w:num w:numId="18" w16cid:durableId="509560989">
    <w:abstractNumId w:val="3"/>
  </w:num>
  <w:num w:numId="19" w16cid:durableId="300116917">
    <w:abstractNumId w:val="2"/>
  </w:num>
  <w:num w:numId="20" w16cid:durableId="1938363300">
    <w:abstractNumId w:val="1"/>
  </w:num>
  <w:num w:numId="21" w16cid:durableId="1974404706">
    <w:abstractNumId w:val="0"/>
  </w:num>
  <w:num w:numId="22" w16cid:durableId="463809909">
    <w:abstractNumId w:val="28"/>
  </w:num>
  <w:num w:numId="23" w16cid:durableId="1636593813">
    <w:abstractNumId w:val="22"/>
  </w:num>
  <w:num w:numId="24" w16cid:durableId="1274941975">
    <w:abstractNumId w:val="28"/>
  </w:num>
  <w:num w:numId="25" w16cid:durableId="74936616">
    <w:abstractNumId w:val="28"/>
  </w:num>
  <w:num w:numId="26" w16cid:durableId="651912617">
    <w:abstractNumId w:val="29"/>
  </w:num>
  <w:num w:numId="27" w16cid:durableId="1615138325">
    <w:abstractNumId w:val="16"/>
  </w:num>
  <w:num w:numId="28" w16cid:durableId="1927035078">
    <w:abstractNumId w:val="11"/>
  </w:num>
  <w:num w:numId="29" w16cid:durableId="718894850">
    <w:abstractNumId w:val="11"/>
  </w:num>
  <w:num w:numId="30" w16cid:durableId="798958287">
    <w:abstractNumId w:val="14"/>
  </w:num>
  <w:num w:numId="31" w16cid:durableId="1361322270">
    <w:abstractNumId w:val="24"/>
  </w:num>
  <w:num w:numId="32" w16cid:durableId="750784408">
    <w:abstractNumId w:val="29"/>
    <w:lvlOverride w:ilvl="0">
      <w:startOverride w:val="1"/>
    </w:lvlOverride>
  </w:num>
  <w:num w:numId="33" w16cid:durableId="323290175">
    <w:abstractNumId w:val="27"/>
  </w:num>
  <w:num w:numId="34" w16cid:durableId="24380116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943491488">
    <w:abstractNumId w:val="20"/>
  </w:num>
  <w:num w:numId="36" w16cid:durableId="1269657608">
    <w:abstractNumId w:val="29"/>
    <w:lvlOverride w:ilvl="0">
      <w:startOverride w:val="1"/>
    </w:lvlOverride>
  </w:num>
  <w:num w:numId="37" w16cid:durableId="584919546">
    <w:abstractNumId w:val="28"/>
  </w:num>
  <w:num w:numId="38" w16cid:durableId="1458068915">
    <w:abstractNumId w:val="28"/>
  </w:num>
  <w:num w:numId="39" w16cid:durableId="891427166">
    <w:abstractNumId w:val="28"/>
  </w:num>
  <w:num w:numId="40" w16cid:durableId="508984303">
    <w:abstractNumId w:val="28"/>
  </w:num>
  <w:num w:numId="41" w16cid:durableId="998776776">
    <w:abstractNumId w:val="28"/>
  </w:num>
  <w:num w:numId="42" w16cid:durableId="2008054455">
    <w:abstractNumId w:val="28"/>
  </w:num>
  <w:num w:numId="43" w16cid:durableId="323095683">
    <w:abstractNumId w:val="28"/>
  </w:num>
  <w:num w:numId="44" w16cid:durableId="947586289">
    <w:abstractNumId w:val="28"/>
  </w:num>
  <w:num w:numId="45" w16cid:durableId="1062823986">
    <w:abstractNumId w:val="10"/>
  </w:num>
  <w:num w:numId="46" w16cid:durableId="411508681">
    <w:abstractNumId w:val="28"/>
  </w:num>
  <w:num w:numId="47" w16cid:durableId="1586498976">
    <w:abstractNumId w:val="18"/>
  </w:num>
  <w:num w:numId="48" w16cid:durableId="201478675">
    <w:abstractNumId w:val="25"/>
  </w:num>
  <w:num w:numId="49" w16cid:durableId="35503758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bMwsbQ0NjCzsDBS0lEKTi0uzszPAykwtKwFAF9cN0wtAAAA"/>
  </w:docVars>
  <w:rsids>
    <w:rsidRoot w:val="00881AE3"/>
    <w:rsid w:val="000003A2"/>
    <w:rsid w:val="00007114"/>
    <w:rsid w:val="000117DD"/>
    <w:rsid w:val="000244D6"/>
    <w:rsid w:val="00025A6A"/>
    <w:rsid w:val="000307F6"/>
    <w:rsid w:val="00035E33"/>
    <w:rsid w:val="00035FD2"/>
    <w:rsid w:val="00036DC8"/>
    <w:rsid w:val="00037262"/>
    <w:rsid w:val="0004211C"/>
    <w:rsid w:val="000432F4"/>
    <w:rsid w:val="00051229"/>
    <w:rsid w:val="00060102"/>
    <w:rsid w:val="000627C9"/>
    <w:rsid w:val="00062900"/>
    <w:rsid w:val="00062C7A"/>
    <w:rsid w:val="000636B6"/>
    <w:rsid w:val="0007208A"/>
    <w:rsid w:val="00080144"/>
    <w:rsid w:val="00083327"/>
    <w:rsid w:val="000839CC"/>
    <w:rsid w:val="00087492"/>
    <w:rsid w:val="0008760C"/>
    <w:rsid w:val="0009264C"/>
    <w:rsid w:val="00096216"/>
    <w:rsid w:val="000A2D6F"/>
    <w:rsid w:val="000A628D"/>
    <w:rsid w:val="000A6D2C"/>
    <w:rsid w:val="000A7CF7"/>
    <w:rsid w:val="000B0DA0"/>
    <w:rsid w:val="000B1DC2"/>
    <w:rsid w:val="000B4A84"/>
    <w:rsid w:val="000B5611"/>
    <w:rsid w:val="000C1A3A"/>
    <w:rsid w:val="000C3DB5"/>
    <w:rsid w:val="000C3EAE"/>
    <w:rsid w:val="000C5010"/>
    <w:rsid w:val="000D1D5F"/>
    <w:rsid w:val="000D6F54"/>
    <w:rsid w:val="000E025F"/>
    <w:rsid w:val="000E0B3F"/>
    <w:rsid w:val="000E0F0A"/>
    <w:rsid w:val="000E2000"/>
    <w:rsid w:val="000E323F"/>
    <w:rsid w:val="000F4337"/>
    <w:rsid w:val="000F4E9A"/>
    <w:rsid w:val="001176A6"/>
    <w:rsid w:val="001209E4"/>
    <w:rsid w:val="001219CF"/>
    <w:rsid w:val="0012753D"/>
    <w:rsid w:val="00130BC1"/>
    <w:rsid w:val="0013191C"/>
    <w:rsid w:val="001333A5"/>
    <w:rsid w:val="00135267"/>
    <w:rsid w:val="00135941"/>
    <w:rsid w:val="00144440"/>
    <w:rsid w:val="001450C9"/>
    <w:rsid w:val="00151D59"/>
    <w:rsid w:val="00153604"/>
    <w:rsid w:val="00157D66"/>
    <w:rsid w:val="00157EAC"/>
    <w:rsid w:val="00157FC1"/>
    <w:rsid w:val="00160272"/>
    <w:rsid w:val="0016103C"/>
    <w:rsid w:val="001614F5"/>
    <w:rsid w:val="00165E60"/>
    <w:rsid w:val="001670DC"/>
    <w:rsid w:val="0017101B"/>
    <w:rsid w:val="00174ECE"/>
    <w:rsid w:val="00175DE0"/>
    <w:rsid w:val="00176D8E"/>
    <w:rsid w:val="00180D9E"/>
    <w:rsid w:val="00181E60"/>
    <w:rsid w:val="00182878"/>
    <w:rsid w:val="001834E0"/>
    <w:rsid w:val="0018572A"/>
    <w:rsid w:val="00186127"/>
    <w:rsid w:val="001907CD"/>
    <w:rsid w:val="00193544"/>
    <w:rsid w:val="00194D2E"/>
    <w:rsid w:val="001A368B"/>
    <w:rsid w:val="001A4262"/>
    <w:rsid w:val="001A62AC"/>
    <w:rsid w:val="001A72A2"/>
    <w:rsid w:val="001B2B34"/>
    <w:rsid w:val="001B37E9"/>
    <w:rsid w:val="001B5439"/>
    <w:rsid w:val="001C122C"/>
    <w:rsid w:val="001C1753"/>
    <w:rsid w:val="001C6C6F"/>
    <w:rsid w:val="001D29FB"/>
    <w:rsid w:val="001D3B9E"/>
    <w:rsid w:val="001D7DE8"/>
    <w:rsid w:val="001E38F0"/>
    <w:rsid w:val="001F5851"/>
    <w:rsid w:val="002001AD"/>
    <w:rsid w:val="00201295"/>
    <w:rsid w:val="00210943"/>
    <w:rsid w:val="00210A05"/>
    <w:rsid w:val="0021101F"/>
    <w:rsid w:val="00211398"/>
    <w:rsid w:val="00216DB6"/>
    <w:rsid w:val="002175E9"/>
    <w:rsid w:val="00221100"/>
    <w:rsid w:val="0022477C"/>
    <w:rsid w:val="00227B41"/>
    <w:rsid w:val="00231338"/>
    <w:rsid w:val="00233E2E"/>
    <w:rsid w:val="0023465A"/>
    <w:rsid w:val="00235495"/>
    <w:rsid w:val="00235911"/>
    <w:rsid w:val="00236AB7"/>
    <w:rsid w:val="002419C2"/>
    <w:rsid w:val="0024475C"/>
    <w:rsid w:val="0024597D"/>
    <w:rsid w:val="00246B84"/>
    <w:rsid w:val="00247A7C"/>
    <w:rsid w:val="00251ADF"/>
    <w:rsid w:val="00252C0F"/>
    <w:rsid w:val="00252C91"/>
    <w:rsid w:val="002532EB"/>
    <w:rsid w:val="00262AE8"/>
    <w:rsid w:val="002658BE"/>
    <w:rsid w:val="00266045"/>
    <w:rsid w:val="0026735C"/>
    <w:rsid w:val="0027166C"/>
    <w:rsid w:val="002763DC"/>
    <w:rsid w:val="002805AC"/>
    <w:rsid w:val="00283BCA"/>
    <w:rsid w:val="002842AE"/>
    <w:rsid w:val="00286E54"/>
    <w:rsid w:val="002904C7"/>
    <w:rsid w:val="00290F99"/>
    <w:rsid w:val="00292C67"/>
    <w:rsid w:val="00294766"/>
    <w:rsid w:val="002966C4"/>
    <w:rsid w:val="0029687F"/>
    <w:rsid w:val="002A26AC"/>
    <w:rsid w:val="002A2C9F"/>
    <w:rsid w:val="002B3E74"/>
    <w:rsid w:val="002B6F2A"/>
    <w:rsid w:val="002B7733"/>
    <w:rsid w:val="002C35A2"/>
    <w:rsid w:val="002C6326"/>
    <w:rsid w:val="002C70BA"/>
    <w:rsid w:val="002D097F"/>
    <w:rsid w:val="002D22EA"/>
    <w:rsid w:val="002D357A"/>
    <w:rsid w:val="002D3E4F"/>
    <w:rsid w:val="002D546B"/>
    <w:rsid w:val="002D7193"/>
    <w:rsid w:val="002E184F"/>
    <w:rsid w:val="002E2ECF"/>
    <w:rsid w:val="002E5285"/>
    <w:rsid w:val="002F048C"/>
    <w:rsid w:val="002F1DB9"/>
    <w:rsid w:val="002F7371"/>
    <w:rsid w:val="0030283F"/>
    <w:rsid w:val="00306077"/>
    <w:rsid w:val="003065EA"/>
    <w:rsid w:val="00311B0E"/>
    <w:rsid w:val="00312750"/>
    <w:rsid w:val="00314104"/>
    <w:rsid w:val="00314A8F"/>
    <w:rsid w:val="00315F3C"/>
    <w:rsid w:val="003204B5"/>
    <w:rsid w:val="003206D8"/>
    <w:rsid w:val="003252B6"/>
    <w:rsid w:val="003263CD"/>
    <w:rsid w:val="00326603"/>
    <w:rsid w:val="0032672C"/>
    <w:rsid w:val="00332947"/>
    <w:rsid w:val="00335FE3"/>
    <w:rsid w:val="00337523"/>
    <w:rsid w:val="00350606"/>
    <w:rsid w:val="00350B5D"/>
    <w:rsid w:val="003521BF"/>
    <w:rsid w:val="00356817"/>
    <w:rsid w:val="00362F27"/>
    <w:rsid w:val="00363A1D"/>
    <w:rsid w:val="00363E49"/>
    <w:rsid w:val="003646AD"/>
    <w:rsid w:val="00366BF0"/>
    <w:rsid w:val="003725F0"/>
    <w:rsid w:val="00372925"/>
    <w:rsid w:val="003748B4"/>
    <w:rsid w:val="00374A04"/>
    <w:rsid w:val="00376FD1"/>
    <w:rsid w:val="00377975"/>
    <w:rsid w:val="00377FE5"/>
    <w:rsid w:val="00380F87"/>
    <w:rsid w:val="003816ED"/>
    <w:rsid w:val="003851E8"/>
    <w:rsid w:val="00385224"/>
    <w:rsid w:val="00395A70"/>
    <w:rsid w:val="003A05D3"/>
    <w:rsid w:val="003A2EDB"/>
    <w:rsid w:val="003A3CE7"/>
    <w:rsid w:val="003B1881"/>
    <w:rsid w:val="003B2507"/>
    <w:rsid w:val="003B5105"/>
    <w:rsid w:val="003B615B"/>
    <w:rsid w:val="003B7199"/>
    <w:rsid w:val="003C2319"/>
    <w:rsid w:val="003C3981"/>
    <w:rsid w:val="003C58A4"/>
    <w:rsid w:val="003C62BC"/>
    <w:rsid w:val="003D07DC"/>
    <w:rsid w:val="003E0892"/>
    <w:rsid w:val="003E3FEB"/>
    <w:rsid w:val="003E6446"/>
    <w:rsid w:val="003F103C"/>
    <w:rsid w:val="003F1192"/>
    <w:rsid w:val="003F34B8"/>
    <w:rsid w:val="00401772"/>
    <w:rsid w:val="004025EE"/>
    <w:rsid w:val="00403404"/>
    <w:rsid w:val="00405C21"/>
    <w:rsid w:val="0040735E"/>
    <w:rsid w:val="00415633"/>
    <w:rsid w:val="00422F8E"/>
    <w:rsid w:val="00423767"/>
    <w:rsid w:val="00425414"/>
    <w:rsid w:val="00427A87"/>
    <w:rsid w:val="004327C0"/>
    <w:rsid w:val="0043768C"/>
    <w:rsid w:val="004429CD"/>
    <w:rsid w:val="00444648"/>
    <w:rsid w:val="0044625A"/>
    <w:rsid w:val="0044784D"/>
    <w:rsid w:val="00451E15"/>
    <w:rsid w:val="00453595"/>
    <w:rsid w:val="004543DB"/>
    <w:rsid w:val="0045491A"/>
    <w:rsid w:val="00454CBA"/>
    <w:rsid w:val="0046037A"/>
    <w:rsid w:val="0046147D"/>
    <w:rsid w:val="00462A1E"/>
    <w:rsid w:val="00464646"/>
    <w:rsid w:val="0046481C"/>
    <w:rsid w:val="004651A6"/>
    <w:rsid w:val="00467A07"/>
    <w:rsid w:val="00480558"/>
    <w:rsid w:val="00484FFA"/>
    <w:rsid w:val="00490BB5"/>
    <w:rsid w:val="00494F2C"/>
    <w:rsid w:val="00495EC5"/>
    <w:rsid w:val="0049674B"/>
    <w:rsid w:val="004A272A"/>
    <w:rsid w:val="004B2DE1"/>
    <w:rsid w:val="004C4442"/>
    <w:rsid w:val="004C7E99"/>
    <w:rsid w:val="004D1650"/>
    <w:rsid w:val="004D6FC4"/>
    <w:rsid w:val="004E21AF"/>
    <w:rsid w:val="004E335D"/>
    <w:rsid w:val="004E5A13"/>
    <w:rsid w:val="004E7A4A"/>
    <w:rsid w:val="004F6DFE"/>
    <w:rsid w:val="00500654"/>
    <w:rsid w:val="00506B25"/>
    <w:rsid w:val="005105AF"/>
    <w:rsid w:val="005118FB"/>
    <w:rsid w:val="00513AC9"/>
    <w:rsid w:val="005255E6"/>
    <w:rsid w:val="00536AA3"/>
    <w:rsid w:val="00537810"/>
    <w:rsid w:val="00546B86"/>
    <w:rsid w:val="005513A0"/>
    <w:rsid w:val="00551E5D"/>
    <w:rsid w:val="00552350"/>
    <w:rsid w:val="00552919"/>
    <w:rsid w:val="005530A3"/>
    <w:rsid w:val="00553F05"/>
    <w:rsid w:val="00557212"/>
    <w:rsid w:val="00561F35"/>
    <w:rsid w:val="00563EF8"/>
    <w:rsid w:val="00564381"/>
    <w:rsid w:val="005672AF"/>
    <w:rsid w:val="00580570"/>
    <w:rsid w:val="00586FF3"/>
    <w:rsid w:val="00594867"/>
    <w:rsid w:val="00596C10"/>
    <w:rsid w:val="005A66C7"/>
    <w:rsid w:val="005A6876"/>
    <w:rsid w:val="005B167D"/>
    <w:rsid w:val="005B1960"/>
    <w:rsid w:val="005B203A"/>
    <w:rsid w:val="005B5272"/>
    <w:rsid w:val="005C0C46"/>
    <w:rsid w:val="005C1A3F"/>
    <w:rsid w:val="005D131D"/>
    <w:rsid w:val="005D4722"/>
    <w:rsid w:val="005D7408"/>
    <w:rsid w:val="005E0D97"/>
    <w:rsid w:val="005E3F5B"/>
    <w:rsid w:val="005F1C65"/>
    <w:rsid w:val="005F3BEA"/>
    <w:rsid w:val="005F4643"/>
    <w:rsid w:val="005F67CC"/>
    <w:rsid w:val="005F6B95"/>
    <w:rsid w:val="00600862"/>
    <w:rsid w:val="006025C4"/>
    <w:rsid w:val="00606235"/>
    <w:rsid w:val="00607056"/>
    <w:rsid w:val="0061349B"/>
    <w:rsid w:val="00620D5E"/>
    <w:rsid w:val="00621D6C"/>
    <w:rsid w:val="00624BB9"/>
    <w:rsid w:val="006275E9"/>
    <w:rsid w:val="00634865"/>
    <w:rsid w:val="00637FEE"/>
    <w:rsid w:val="00640ED7"/>
    <w:rsid w:val="0064520A"/>
    <w:rsid w:val="006452E0"/>
    <w:rsid w:val="00653AB0"/>
    <w:rsid w:val="00653CC0"/>
    <w:rsid w:val="00654BBD"/>
    <w:rsid w:val="006568F3"/>
    <w:rsid w:val="006602D0"/>
    <w:rsid w:val="00660F13"/>
    <w:rsid w:val="006669DD"/>
    <w:rsid w:val="006670A1"/>
    <w:rsid w:val="00672B29"/>
    <w:rsid w:val="006816DB"/>
    <w:rsid w:val="00682685"/>
    <w:rsid w:val="00683872"/>
    <w:rsid w:val="00684043"/>
    <w:rsid w:val="006860ED"/>
    <w:rsid w:val="006864AA"/>
    <w:rsid w:val="00687BD8"/>
    <w:rsid w:val="00694ECD"/>
    <w:rsid w:val="006A4535"/>
    <w:rsid w:val="006B1A5C"/>
    <w:rsid w:val="006B21EC"/>
    <w:rsid w:val="006B5C4A"/>
    <w:rsid w:val="006B672F"/>
    <w:rsid w:val="006B7005"/>
    <w:rsid w:val="006C1068"/>
    <w:rsid w:val="006C3DAA"/>
    <w:rsid w:val="006C70A6"/>
    <w:rsid w:val="006E3AB3"/>
    <w:rsid w:val="006E3C8D"/>
    <w:rsid w:val="00702DA0"/>
    <w:rsid w:val="00703D6E"/>
    <w:rsid w:val="00705834"/>
    <w:rsid w:val="00705AEA"/>
    <w:rsid w:val="00712566"/>
    <w:rsid w:val="00713F37"/>
    <w:rsid w:val="007238CA"/>
    <w:rsid w:val="00723DFB"/>
    <w:rsid w:val="0073135C"/>
    <w:rsid w:val="00736354"/>
    <w:rsid w:val="007363B6"/>
    <w:rsid w:val="007442EE"/>
    <w:rsid w:val="00747BC7"/>
    <w:rsid w:val="00750EBA"/>
    <w:rsid w:val="00751EED"/>
    <w:rsid w:val="00754A13"/>
    <w:rsid w:val="00754BEE"/>
    <w:rsid w:val="007555B4"/>
    <w:rsid w:val="00755C06"/>
    <w:rsid w:val="00765A48"/>
    <w:rsid w:val="0076600D"/>
    <w:rsid w:val="007747C6"/>
    <w:rsid w:val="00776CBE"/>
    <w:rsid w:val="00783083"/>
    <w:rsid w:val="0078427E"/>
    <w:rsid w:val="00786C71"/>
    <w:rsid w:val="00786EE4"/>
    <w:rsid w:val="00787688"/>
    <w:rsid w:val="007912DD"/>
    <w:rsid w:val="007B11CB"/>
    <w:rsid w:val="007B406B"/>
    <w:rsid w:val="007B4517"/>
    <w:rsid w:val="007B45B2"/>
    <w:rsid w:val="007B54FE"/>
    <w:rsid w:val="007B56EA"/>
    <w:rsid w:val="007B62CB"/>
    <w:rsid w:val="007C1AE3"/>
    <w:rsid w:val="007C209C"/>
    <w:rsid w:val="007C3A2A"/>
    <w:rsid w:val="007C5CA4"/>
    <w:rsid w:val="007C6C9B"/>
    <w:rsid w:val="007D0A59"/>
    <w:rsid w:val="007D38C3"/>
    <w:rsid w:val="007D3F64"/>
    <w:rsid w:val="007D7D32"/>
    <w:rsid w:val="007E370A"/>
    <w:rsid w:val="007E4B65"/>
    <w:rsid w:val="007E7153"/>
    <w:rsid w:val="007E7E2C"/>
    <w:rsid w:val="007F2977"/>
    <w:rsid w:val="007F70ED"/>
    <w:rsid w:val="00803B28"/>
    <w:rsid w:val="008100F8"/>
    <w:rsid w:val="00810AEF"/>
    <w:rsid w:val="00820416"/>
    <w:rsid w:val="008229CA"/>
    <w:rsid w:val="008300F6"/>
    <w:rsid w:val="008338F5"/>
    <w:rsid w:val="00845B89"/>
    <w:rsid w:val="00847D96"/>
    <w:rsid w:val="00853912"/>
    <w:rsid w:val="008552D7"/>
    <w:rsid w:val="0085646E"/>
    <w:rsid w:val="00856D9C"/>
    <w:rsid w:val="008576F7"/>
    <w:rsid w:val="008700D2"/>
    <w:rsid w:val="00870352"/>
    <w:rsid w:val="00874D6C"/>
    <w:rsid w:val="00876F2B"/>
    <w:rsid w:val="00877831"/>
    <w:rsid w:val="008804DC"/>
    <w:rsid w:val="008811F0"/>
    <w:rsid w:val="00881AE3"/>
    <w:rsid w:val="00882C8A"/>
    <w:rsid w:val="00886B8F"/>
    <w:rsid w:val="00892570"/>
    <w:rsid w:val="00894161"/>
    <w:rsid w:val="008A0656"/>
    <w:rsid w:val="008A0E12"/>
    <w:rsid w:val="008A2380"/>
    <w:rsid w:val="008A4613"/>
    <w:rsid w:val="008A5F29"/>
    <w:rsid w:val="008B013D"/>
    <w:rsid w:val="008B26F0"/>
    <w:rsid w:val="008B3430"/>
    <w:rsid w:val="008B6A83"/>
    <w:rsid w:val="008C02FF"/>
    <w:rsid w:val="008C2788"/>
    <w:rsid w:val="008C4814"/>
    <w:rsid w:val="008D1AA8"/>
    <w:rsid w:val="008E43C7"/>
    <w:rsid w:val="008F0886"/>
    <w:rsid w:val="008F18D9"/>
    <w:rsid w:val="008F25E0"/>
    <w:rsid w:val="008F5795"/>
    <w:rsid w:val="00900C07"/>
    <w:rsid w:val="009013A6"/>
    <w:rsid w:val="00901CCB"/>
    <w:rsid w:val="00910DB5"/>
    <w:rsid w:val="00912259"/>
    <w:rsid w:val="0091285C"/>
    <w:rsid w:val="009139C4"/>
    <w:rsid w:val="00921890"/>
    <w:rsid w:val="00925B42"/>
    <w:rsid w:val="00927F23"/>
    <w:rsid w:val="009402E5"/>
    <w:rsid w:val="009406A4"/>
    <w:rsid w:val="00944118"/>
    <w:rsid w:val="009453FE"/>
    <w:rsid w:val="009465FC"/>
    <w:rsid w:val="0094674B"/>
    <w:rsid w:val="0095139D"/>
    <w:rsid w:val="0096026B"/>
    <w:rsid w:val="00960F08"/>
    <w:rsid w:val="00966E10"/>
    <w:rsid w:val="00973638"/>
    <w:rsid w:val="009832A5"/>
    <w:rsid w:val="00983D15"/>
    <w:rsid w:val="00990A7C"/>
    <w:rsid w:val="009975B7"/>
    <w:rsid w:val="009A07DD"/>
    <w:rsid w:val="009A35DF"/>
    <w:rsid w:val="009A3E5D"/>
    <w:rsid w:val="009A4AEA"/>
    <w:rsid w:val="009B03C1"/>
    <w:rsid w:val="009B0783"/>
    <w:rsid w:val="009B435F"/>
    <w:rsid w:val="009C117A"/>
    <w:rsid w:val="009C526E"/>
    <w:rsid w:val="009C540F"/>
    <w:rsid w:val="009E0503"/>
    <w:rsid w:val="009E3B0C"/>
    <w:rsid w:val="009E4496"/>
    <w:rsid w:val="009E5656"/>
    <w:rsid w:val="009E6F63"/>
    <w:rsid w:val="009E769E"/>
    <w:rsid w:val="009E7B22"/>
    <w:rsid w:val="00A03A67"/>
    <w:rsid w:val="00A04E8C"/>
    <w:rsid w:val="00A05635"/>
    <w:rsid w:val="00A06469"/>
    <w:rsid w:val="00A12846"/>
    <w:rsid w:val="00A13559"/>
    <w:rsid w:val="00A1771D"/>
    <w:rsid w:val="00A243F2"/>
    <w:rsid w:val="00A257A2"/>
    <w:rsid w:val="00A26536"/>
    <w:rsid w:val="00A30444"/>
    <w:rsid w:val="00A30F8A"/>
    <w:rsid w:val="00A318B1"/>
    <w:rsid w:val="00A326F8"/>
    <w:rsid w:val="00A342B2"/>
    <w:rsid w:val="00A37C46"/>
    <w:rsid w:val="00A41C59"/>
    <w:rsid w:val="00A43570"/>
    <w:rsid w:val="00A439BF"/>
    <w:rsid w:val="00A45ED1"/>
    <w:rsid w:val="00A467CB"/>
    <w:rsid w:val="00A5115E"/>
    <w:rsid w:val="00A55B10"/>
    <w:rsid w:val="00A56DF7"/>
    <w:rsid w:val="00A62608"/>
    <w:rsid w:val="00A64928"/>
    <w:rsid w:val="00A6551C"/>
    <w:rsid w:val="00A745BD"/>
    <w:rsid w:val="00A7503D"/>
    <w:rsid w:val="00A75C68"/>
    <w:rsid w:val="00A76260"/>
    <w:rsid w:val="00A811B7"/>
    <w:rsid w:val="00A91C9A"/>
    <w:rsid w:val="00AA02C8"/>
    <w:rsid w:val="00AA0AAF"/>
    <w:rsid w:val="00AA66C6"/>
    <w:rsid w:val="00AA7620"/>
    <w:rsid w:val="00AB303C"/>
    <w:rsid w:val="00AC1D4F"/>
    <w:rsid w:val="00AC2421"/>
    <w:rsid w:val="00AC589F"/>
    <w:rsid w:val="00AC5C6C"/>
    <w:rsid w:val="00AE3067"/>
    <w:rsid w:val="00AE3208"/>
    <w:rsid w:val="00AE4F23"/>
    <w:rsid w:val="00AF1287"/>
    <w:rsid w:val="00AF3A30"/>
    <w:rsid w:val="00AF5EA5"/>
    <w:rsid w:val="00B01E6E"/>
    <w:rsid w:val="00B02054"/>
    <w:rsid w:val="00B03865"/>
    <w:rsid w:val="00B040D9"/>
    <w:rsid w:val="00B04F7A"/>
    <w:rsid w:val="00B06752"/>
    <w:rsid w:val="00B07168"/>
    <w:rsid w:val="00B107C2"/>
    <w:rsid w:val="00B25F4E"/>
    <w:rsid w:val="00B31124"/>
    <w:rsid w:val="00B31C8A"/>
    <w:rsid w:val="00B42587"/>
    <w:rsid w:val="00B456CD"/>
    <w:rsid w:val="00B46405"/>
    <w:rsid w:val="00B47A9B"/>
    <w:rsid w:val="00B54FF6"/>
    <w:rsid w:val="00B55F01"/>
    <w:rsid w:val="00B5638E"/>
    <w:rsid w:val="00B57498"/>
    <w:rsid w:val="00B6018A"/>
    <w:rsid w:val="00B621A5"/>
    <w:rsid w:val="00B654A8"/>
    <w:rsid w:val="00B706F1"/>
    <w:rsid w:val="00B73BF0"/>
    <w:rsid w:val="00B74708"/>
    <w:rsid w:val="00B77055"/>
    <w:rsid w:val="00B77F8B"/>
    <w:rsid w:val="00B813B1"/>
    <w:rsid w:val="00B81467"/>
    <w:rsid w:val="00B83E0C"/>
    <w:rsid w:val="00B851C0"/>
    <w:rsid w:val="00B8577D"/>
    <w:rsid w:val="00B9136C"/>
    <w:rsid w:val="00B939D4"/>
    <w:rsid w:val="00B95BE3"/>
    <w:rsid w:val="00B96022"/>
    <w:rsid w:val="00BA0EFD"/>
    <w:rsid w:val="00BA2F0D"/>
    <w:rsid w:val="00BA6127"/>
    <w:rsid w:val="00BA666B"/>
    <w:rsid w:val="00BB108F"/>
    <w:rsid w:val="00BB4A44"/>
    <w:rsid w:val="00BC142F"/>
    <w:rsid w:val="00BC2B49"/>
    <w:rsid w:val="00BD0EDD"/>
    <w:rsid w:val="00BD2638"/>
    <w:rsid w:val="00BD7C5F"/>
    <w:rsid w:val="00BE0B92"/>
    <w:rsid w:val="00BE63DF"/>
    <w:rsid w:val="00BF0F80"/>
    <w:rsid w:val="00BF400D"/>
    <w:rsid w:val="00BF55E9"/>
    <w:rsid w:val="00BF759E"/>
    <w:rsid w:val="00C04DAF"/>
    <w:rsid w:val="00C07DB1"/>
    <w:rsid w:val="00C11881"/>
    <w:rsid w:val="00C12100"/>
    <w:rsid w:val="00C16F4C"/>
    <w:rsid w:val="00C2589F"/>
    <w:rsid w:val="00C338DF"/>
    <w:rsid w:val="00C3417C"/>
    <w:rsid w:val="00C35D42"/>
    <w:rsid w:val="00C4008F"/>
    <w:rsid w:val="00C40619"/>
    <w:rsid w:val="00C42A62"/>
    <w:rsid w:val="00C42DED"/>
    <w:rsid w:val="00C565DA"/>
    <w:rsid w:val="00C627FF"/>
    <w:rsid w:val="00C6551D"/>
    <w:rsid w:val="00C71AB9"/>
    <w:rsid w:val="00C71DB2"/>
    <w:rsid w:val="00C74D3F"/>
    <w:rsid w:val="00C84952"/>
    <w:rsid w:val="00C84ED4"/>
    <w:rsid w:val="00C87786"/>
    <w:rsid w:val="00C91A92"/>
    <w:rsid w:val="00C9218B"/>
    <w:rsid w:val="00C9466C"/>
    <w:rsid w:val="00CA10DE"/>
    <w:rsid w:val="00CA1D51"/>
    <w:rsid w:val="00CA5055"/>
    <w:rsid w:val="00CA6BC5"/>
    <w:rsid w:val="00CB09EA"/>
    <w:rsid w:val="00CB1152"/>
    <w:rsid w:val="00CC0781"/>
    <w:rsid w:val="00CC1703"/>
    <w:rsid w:val="00CC29D6"/>
    <w:rsid w:val="00CD0259"/>
    <w:rsid w:val="00CD02AB"/>
    <w:rsid w:val="00CD573B"/>
    <w:rsid w:val="00CD659C"/>
    <w:rsid w:val="00CE3CC9"/>
    <w:rsid w:val="00CE4C2B"/>
    <w:rsid w:val="00CE599A"/>
    <w:rsid w:val="00CE6804"/>
    <w:rsid w:val="00CE7459"/>
    <w:rsid w:val="00CF0C5E"/>
    <w:rsid w:val="00CF0C93"/>
    <w:rsid w:val="00CF3FC8"/>
    <w:rsid w:val="00CF5A01"/>
    <w:rsid w:val="00D03C36"/>
    <w:rsid w:val="00D046D8"/>
    <w:rsid w:val="00D06CAD"/>
    <w:rsid w:val="00D07226"/>
    <w:rsid w:val="00D1423F"/>
    <w:rsid w:val="00D16D91"/>
    <w:rsid w:val="00D17DFA"/>
    <w:rsid w:val="00D21791"/>
    <w:rsid w:val="00D22FB4"/>
    <w:rsid w:val="00D231F5"/>
    <w:rsid w:val="00D26657"/>
    <w:rsid w:val="00D27108"/>
    <w:rsid w:val="00D275A8"/>
    <w:rsid w:val="00D277EE"/>
    <w:rsid w:val="00D32A2F"/>
    <w:rsid w:val="00D3348A"/>
    <w:rsid w:val="00D33563"/>
    <w:rsid w:val="00D45C00"/>
    <w:rsid w:val="00D465E8"/>
    <w:rsid w:val="00D51174"/>
    <w:rsid w:val="00D51640"/>
    <w:rsid w:val="00D53CBC"/>
    <w:rsid w:val="00D54B34"/>
    <w:rsid w:val="00D55854"/>
    <w:rsid w:val="00D56F85"/>
    <w:rsid w:val="00D573DD"/>
    <w:rsid w:val="00D600AF"/>
    <w:rsid w:val="00D61FFD"/>
    <w:rsid w:val="00D63DBE"/>
    <w:rsid w:val="00D6516B"/>
    <w:rsid w:val="00D742CA"/>
    <w:rsid w:val="00D75241"/>
    <w:rsid w:val="00D76BF8"/>
    <w:rsid w:val="00D77993"/>
    <w:rsid w:val="00D81451"/>
    <w:rsid w:val="00D82C9B"/>
    <w:rsid w:val="00D9519C"/>
    <w:rsid w:val="00D966CB"/>
    <w:rsid w:val="00D96B44"/>
    <w:rsid w:val="00DA1A6F"/>
    <w:rsid w:val="00DB0902"/>
    <w:rsid w:val="00DB1326"/>
    <w:rsid w:val="00DB43C6"/>
    <w:rsid w:val="00DB5F71"/>
    <w:rsid w:val="00DC0956"/>
    <w:rsid w:val="00DC4067"/>
    <w:rsid w:val="00DC614C"/>
    <w:rsid w:val="00DC7E1D"/>
    <w:rsid w:val="00DC7ECB"/>
    <w:rsid w:val="00DD368F"/>
    <w:rsid w:val="00DD3EF6"/>
    <w:rsid w:val="00DE074F"/>
    <w:rsid w:val="00DE2B4C"/>
    <w:rsid w:val="00DE5E0E"/>
    <w:rsid w:val="00DF166E"/>
    <w:rsid w:val="00DF4620"/>
    <w:rsid w:val="00DF5D4E"/>
    <w:rsid w:val="00DF69FB"/>
    <w:rsid w:val="00E01AF3"/>
    <w:rsid w:val="00E01DA7"/>
    <w:rsid w:val="00E05B52"/>
    <w:rsid w:val="00E06258"/>
    <w:rsid w:val="00E0734E"/>
    <w:rsid w:val="00E123C1"/>
    <w:rsid w:val="00E154F3"/>
    <w:rsid w:val="00E176D5"/>
    <w:rsid w:val="00E23D01"/>
    <w:rsid w:val="00E25768"/>
    <w:rsid w:val="00E27BC7"/>
    <w:rsid w:val="00E301EC"/>
    <w:rsid w:val="00E317D4"/>
    <w:rsid w:val="00E3381E"/>
    <w:rsid w:val="00E34193"/>
    <w:rsid w:val="00E347E7"/>
    <w:rsid w:val="00E372E9"/>
    <w:rsid w:val="00E7460E"/>
    <w:rsid w:val="00E750DC"/>
    <w:rsid w:val="00E762EE"/>
    <w:rsid w:val="00E829AD"/>
    <w:rsid w:val="00E84128"/>
    <w:rsid w:val="00E841D5"/>
    <w:rsid w:val="00E906A8"/>
    <w:rsid w:val="00E914E5"/>
    <w:rsid w:val="00E91B3C"/>
    <w:rsid w:val="00E91DC6"/>
    <w:rsid w:val="00E97039"/>
    <w:rsid w:val="00EA087E"/>
    <w:rsid w:val="00EA63B9"/>
    <w:rsid w:val="00EB04A3"/>
    <w:rsid w:val="00EB52EE"/>
    <w:rsid w:val="00EB7CFB"/>
    <w:rsid w:val="00EC2D74"/>
    <w:rsid w:val="00ED3C6C"/>
    <w:rsid w:val="00ED415E"/>
    <w:rsid w:val="00ED4C6B"/>
    <w:rsid w:val="00ED4ED4"/>
    <w:rsid w:val="00ED611B"/>
    <w:rsid w:val="00ED61A1"/>
    <w:rsid w:val="00EE0C1A"/>
    <w:rsid w:val="00EE319F"/>
    <w:rsid w:val="00EE6A26"/>
    <w:rsid w:val="00EF2B6E"/>
    <w:rsid w:val="00F005BE"/>
    <w:rsid w:val="00F01F2C"/>
    <w:rsid w:val="00F0469B"/>
    <w:rsid w:val="00F04855"/>
    <w:rsid w:val="00F07400"/>
    <w:rsid w:val="00F07759"/>
    <w:rsid w:val="00F1119E"/>
    <w:rsid w:val="00F11286"/>
    <w:rsid w:val="00F2162E"/>
    <w:rsid w:val="00F2177F"/>
    <w:rsid w:val="00F22730"/>
    <w:rsid w:val="00F2680E"/>
    <w:rsid w:val="00F27582"/>
    <w:rsid w:val="00F3052E"/>
    <w:rsid w:val="00F34000"/>
    <w:rsid w:val="00F347BD"/>
    <w:rsid w:val="00F34BFE"/>
    <w:rsid w:val="00F4082C"/>
    <w:rsid w:val="00F41EE9"/>
    <w:rsid w:val="00F43637"/>
    <w:rsid w:val="00F4675D"/>
    <w:rsid w:val="00F50B6D"/>
    <w:rsid w:val="00F54D36"/>
    <w:rsid w:val="00F5711F"/>
    <w:rsid w:val="00F57EA2"/>
    <w:rsid w:val="00F6144B"/>
    <w:rsid w:val="00F658FF"/>
    <w:rsid w:val="00F752F0"/>
    <w:rsid w:val="00F75878"/>
    <w:rsid w:val="00F80C78"/>
    <w:rsid w:val="00F82D24"/>
    <w:rsid w:val="00F90229"/>
    <w:rsid w:val="00F90C83"/>
    <w:rsid w:val="00F91173"/>
    <w:rsid w:val="00F91FFA"/>
    <w:rsid w:val="00F93BAF"/>
    <w:rsid w:val="00F974F0"/>
    <w:rsid w:val="00FA3A97"/>
    <w:rsid w:val="00FA608B"/>
    <w:rsid w:val="00FB3AFE"/>
    <w:rsid w:val="00FC2BB2"/>
    <w:rsid w:val="00FC2EEC"/>
    <w:rsid w:val="00FC354F"/>
    <w:rsid w:val="00FC4C4F"/>
    <w:rsid w:val="00FD39DF"/>
    <w:rsid w:val="00FE1C83"/>
    <w:rsid w:val="00FF4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948816A"/>
  <w15:chartTrackingRefBased/>
  <w15:docId w15:val="{6E2C7117-B1DE-4A6F-8050-DA8F98FB2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000000" w:themeColor="text1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9139C4"/>
    <w:pPr>
      <w:spacing w:after="160" w:line="259" w:lineRule="auto"/>
      <w:jc w:val="both"/>
    </w:pPr>
    <w:rPr>
      <w:color w:val="505050"/>
      <w:sz w:val="23"/>
      <w:szCs w:val="23"/>
    </w:rPr>
  </w:style>
  <w:style w:type="paragraph" w:styleId="Heading1">
    <w:name w:val="heading 1"/>
    <w:basedOn w:val="Normal"/>
    <w:next w:val="Normal"/>
    <w:link w:val="Heading1Char"/>
    <w:uiPriority w:val="9"/>
    <w:qFormat/>
    <w:rsid w:val="003A3CE7"/>
    <w:pPr>
      <w:keepNext/>
      <w:keepLines/>
      <w:jc w:val="left"/>
      <w:outlineLvl w:val="0"/>
    </w:pPr>
    <w:rPr>
      <w:rFonts w:asciiTheme="majorHAnsi" w:eastAsiaTheme="majorEastAsia" w:hAnsiTheme="majorHAnsi" w:cstheme="majorBidi"/>
      <w:caps/>
      <w:color w:val="353535" w:themeColor="accent4" w:themeShade="80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CE7"/>
    <w:pPr>
      <w:keepNext/>
      <w:spacing w:after="240"/>
      <w:jc w:val="left"/>
      <w:outlineLvl w:val="1"/>
    </w:pPr>
    <w:rPr>
      <w:rFonts w:asciiTheme="majorHAnsi" w:hAnsiTheme="majorHAnsi"/>
      <w:color w:val="F38630" w:themeColor="accent1"/>
      <w:sz w:val="32"/>
      <w:szCs w:val="32"/>
    </w:rPr>
  </w:style>
  <w:style w:type="paragraph" w:styleId="Heading3">
    <w:name w:val="heading 3"/>
    <w:next w:val="Text"/>
    <w:link w:val="Heading3Char"/>
    <w:uiPriority w:val="9"/>
    <w:unhideWhenUsed/>
    <w:qFormat/>
    <w:rsid w:val="003A3CE7"/>
    <w:pPr>
      <w:numPr>
        <w:numId w:val="26"/>
      </w:numPr>
      <w:jc w:val="both"/>
      <w:outlineLvl w:val="2"/>
    </w:pPr>
    <w:rPr>
      <w:rFonts w:asciiTheme="majorHAnsi" w:hAnsiTheme="majorHAnsi" w:cstheme="majorHAnsi"/>
      <w:b/>
      <w:color w:val="000000"/>
      <w:sz w:val="28"/>
      <w:szCs w:val="28"/>
      <w:lang w:eastAsia="ja-JP"/>
    </w:rPr>
  </w:style>
  <w:style w:type="paragraph" w:styleId="Heading4">
    <w:name w:val="heading 4"/>
    <w:basedOn w:val="Subheading"/>
    <w:next w:val="Text"/>
    <w:link w:val="Heading4Char"/>
    <w:uiPriority w:val="9"/>
    <w:unhideWhenUsed/>
    <w:qFormat/>
    <w:rsid w:val="009402E5"/>
    <w:pPr>
      <w:keepNext/>
      <w:spacing w:before="0" w:after="160" w:line="240" w:lineRule="auto"/>
      <w:outlineLvl w:val="3"/>
    </w:pPr>
    <w:rPr>
      <w:rFonts w:ascii="Poppins SemiBold" w:hAnsi="Poppins SemiBold" w:cs="Poppins SemiBold"/>
      <w:b w:val="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13A6"/>
    <w:pPr>
      <w:keepNext/>
      <w:keepLines/>
      <w:spacing w:before="40" w:after="0" w:line="240" w:lineRule="auto"/>
      <w:outlineLvl w:val="4"/>
    </w:pPr>
    <w:rPr>
      <w:rFonts w:asciiTheme="majorHAnsi" w:eastAsiaTheme="majorEastAsia" w:hAnsiTheme="majorHAnsi" w:cstheme="majorBidi"/>
      <w:color w:val="CD610C" w:themeColor="accent1" w:themeShade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A3CE7"/>
    <w:rPr>
      <w:rFonts w:asciiTheme="majorHAnsi" w:hAnsiTheme="majorHAnsi"/>
      <w:color w:val="F38630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A3CE7"/>
    <w:rPr>
      <w:rFonts w:asciiTheme="majorHAnsi" w:hAnsiTheme="majorHAnsi" w:cstheme="majorHAnsi"/>
      <w:b/>
      <w:color w:val="000000"/>
      <w:sz w:val="28"/>
      <w:szCs w:val="28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9402E5"/>
    <w:rPr>
      <w:rFonts w:ascii="Poppins SemiBold" w:eastAsia="Times New Roman" w:hAnsi="Poppins SemiBold" w:cs="Poppins SemiBold"/>
      <w:bCs/>
      <w:color w:val="50505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A3CE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3CE7"/>
    <w:rPr>
      <w:rFonts w:ascii="Segoe UI" w:hAnsi="Segoe UI" w:cs="Segoe UI"/>
      <w:color w:val="505050"/>
      <w:sz w:val="18"/>
      <w:szCs w:val="18"/>
    </w:rPr>
  </w:style>
  <w:style w:type="paragraph" w:customStyle="1" w:styleId="BodyText">
    <w:name w:val="BodyText"/>
    <w:basedOn w:val="Normal"/>
    <w:link w:val="BodyTextChar"/>
    <w:rsid w:val="003A3CE7"/>
    <w:rPr>
      <w:rFonts w:ascii="Calibri" w:hAnsi="Calibri"/>
    </w:rPr>
  </w:style>
  <w:style w:type="character" w:customStyle="1" w:styleId="BodyTextChar">
    <w:name w:val="BodyText Char"/>
    <w:basedOn w:val="DefaultParagraphFont"/>
    <w:link w:val="BodyText"/>
    <w:rsid w:val="003A3CE7"/>
    <w:rPr>
      <w:rFonts w:ascii="Calibri" w:hAnsi="Calibri"/>
      <w:color w:val="505050"/>
      <w:sz w:val="23"/>
      <w:szCs w:val="23"/>
    </w:rPr>
  </w:style>
  <w:style w:type="paragraph" w:customStyle="1" w:styleId="Text">
    <w:name w:val="Text"/>
    <w:basedOn w:val="Normal"/>
    <w:link w:val="TextChar"/>
    <w:qFormat/>
    <w:rsid w:val="003A3CE7"/>
    <w:pPr>
      <w:spacing w:after="200" w:line="276" w:lineRule="auto"/>
    </w:pPr>
    <w:rPr>
      <w:color w:val="505050" w:themeColor="text2" w:themeShade="BF"/>
    </w:rPr>
  </w:style>
  <w:style w:type="character" w:customStyle="1" w:styleId="TextChar">
    <w:name w:val="Text Char"/>
    <w:basedOn w:val="DefaultParagraphFont"/>
    <w:link w:val="Text"/>
    <w:rsid w:val="003A3CE7"/>
    <w:rPr>
      <w:color w:val="505050" w:themeColor="text2" w:themeShade="BF"/>
      <w:sz w:val="23"/>
      <w:szCs w:val="23"/>
    </w:rPr>
  </w:style>
  <w:style w:type="character" w:customStyle="1" w:styleId="Heading1Char">
    <w:name w:val="Heading 1 Char"/>
    <w:basedOn w:val="DefaultParagraphFont"/>
    <w:link w:val="Heading1"/>
    <w:uiPriority w:val="9"/>
    <w:rsid w:val="003A3CE7"/>
    <w:rPr>
      <w:rFonts w:asciiTheme="majorHAnsi" w:eastAsiaTheme="majorEastAsia" w:hAnsiTheme="majorHAnsi" w:cstheme="majorBidi"/>
      <w:caps/>
      <w:color w:val="353535" w:themeColor="accent4" w:themeShade="80"/>
      <w:sz w:val="44"/>
      <w:szCs w:val="44"/>
    </w:rPr>
  </w:style>
  <w:style w:type="paragraph" w:customStyle="1" w:styleId="BulletedList">
    <w:name w:val="Bulleted List"/>
    <w:basedOn w:val="Text"/>
    <w:uiPriority w:val="4"/>
    <w:rsid w:val="003A3CE7"/>
    <w:pPr>
      <w:widowControl w:val="0"/>
      <w:numPr>
        <w:numId w:val="23"/>
      </w:numPr>
      <w:contextualSpacing/>
      <w:jc w:val="left"/>
    </w:pPr>
    <w:rPr>
      <w:rFonts w:ascii="Open Sans" w:eastAsia="Arial" w:hAnsi="Open Sans" w:cs="Arial"/>
      <w:color w:val="404040" w:themeColor="text1" w:themeTint="BF"/>
      <w:sz w:val="20"/>
      <w:szCs w:val="20"/>
    </w:rPr>
  </w:style>
  <w:style w:type="paragraph" w:styleId="ListParagraph">
    <w:name w:val="List Paragraph"/>
    <w:basedOn w:val="Normal"/>
    <w:uiPriority w:val="34"/>
    <w:unhideWhenUsed/>
    <w:qFormat/>
    <w:rsid w:val="005530A3"/>
    <w:pPr>
      <w:shd w:val="clear" w:color="auto" w:fill="FFFFFF" w:themeFill="background1"/>
      <w:spacing w:before="120" w:line="276" w:lineRule="auto"/>
    </w:pPr>
    <w:rPr>
      <w:color w:val="575757" w:themeColor="accent3"/>
    </w:rPr>
  </w:style>
  <w:style w:type="paragraph" w:customStyle="1" w:styleId="BulletedList0">
    <w:name w:val="BulletedList"/>
    <w:basedOn w:val="ListParagraph"/>
    <w:link w:val="BulletedListChar"/>
    <w:qFormat/>
    <w:rsid w:val="00144440"/>
    <w:pPr>
      <w:numPr>
        <w:numId w:val="22"/>
      </w:numPr>
      <w:shd w:val="clear" w:color="auto" w:fill="auto"/>
      <w:spacing w:before="0" w:after="120"/>
      <w:contextualSpacing/>
    </w:pPr>
  </w:style>
  <w:style w:type="character" w:customStyle="1" w:styleId="BulletedListChar">
    <w:name w:val="BulletedList Char"/>
    <w:basedOn w:val="DefaultParagraphFont"/>
    <w:link w:val="BulletedList0"/>
    <w:rsid w:val="00144440"/>
    <w:rPr>
      <w:color w:val="575757" w:themeColor="accent3"/>
      <w:sz w:val="23"/>
      <w:szCs w:val="23"/>
    </w:rPr>
  </w:style>
  <w:style w:type="paragraph" w:styleId="Caption">
    <w:name w:val="caption"/>
    <w:basedOn w:val="Normal"/>
    <w:next w:val="Normal"/>
    <w:uiPriority w:val="35"/>
    <w:unhideWhenUsed/>
    <w:qFormat/>
    <w:rsid w:val="003A3CE7"/>
    <w:pPr>
      <w:spacing w:before="60" w:after="240"/>
      <w:jc w:val="center"/>
    </w:pPr>
    <w:rPr>
      <w:i/>
      <w:iCs/>
      <w:color w:val="3B3838" w:themeColor="background2" w:themeShade="40"/>
      <w:sz w:val="20"/>
      <w:szCs w:val="18"/>
    </w:rPr>
  </w:style>
  <w:style w:type="paragraph" w:customStyle="1" w:styleId="Code">
    <w:name w:val="Code"/>
    <w:basedOn w:val="BodyText"/>
    <w:link w:val="CodeChar"/>
    <w:qFormat/>
    <w:rsid w:val="002842AE"/>
    <w:pPr>
      <w:pBdr>
        <w:top w:val="single" w:sz="4" w:space="5" w:color="BFBFBF" w:themeColor="background1" w:themeShade="BF"/>
        <w:left w:val="single" w:sz="4" w:space="5" w:color="BFBFBF" w:themeColor="background1" w:themeShade="BF"/>
        <w:bottom w:val="single" w:sz="4" w:space="5" w:color="BFBFBF" w:themeColor="background1" w:themeShade="BF"/>
        <w:right w:val="single" w:sz="4" w:space="5" w:color="BFBFBF" w:themeColor="background1" w:themeShade="BF"/>
      </w:pBdr>
      <w:shd w:val="clear" w:color="auto" w:fill="EEEEEE"/>
      <w:spacing w:after="240" w:line="240" w:lineRule="auto"/>
      <w:ind w:left="284" w:right="284"/>
      <w:contextualSpacing/>
      <w:jc w:val="left"/>
    </w:pPr>
    <w:rPr>
      <w:rFonts w:ascii="Courier New" w:hAnsi="Courier New" w:cs="Courier New"/>
      <w:noProof/>
      <w:sz w:val="18"/>
      <w:szCs w:val="18"/>
    </w:rPr>
  </w:style>
  <w:style w:type="character" w:customStyle="1" w:styleId="CodeChar">
    <w:name w:val="Code Char"/>
    <w:basedOn w:val="BodyTextChar"/>
    <w:link w:val="Code"/>
    <w:rsid w:val="002842AE"/>
    <w:rPr>
      <w:rFonts w:ascii="Courier New" w:hAnsi="Courier New" w:cs="Courier New"/>
      <w:noProof/>
      <w:color w:val="505050"/>
      <w:sz w:val="18"/>
      <w:szCs w:val="18"/>
      <w:shd w:val="clear" w:color="auto" w:fill="EEEEEE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3A3C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3A3CE7"/>
  </w:style>
  <w:style w:type="character" w:customStyle="1" w:styleId="CommentTextChar">
    <w:name w:val="Comment Text Char"/>
    <w:basedOn w:val="DefaultParagraphFont"/>
    <w:link w:val="CommentText"/>
    <w:uiPriority w:val="99"/>
    <w:rsid w:val="003A3CE7"/>
    <w:rPr>
      <w:color w:val="505050"/>
      <w:sz w:val="23"/>
      <w:szCs w:val="23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A3C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A3CE7"/>
    <w:rPr>
      <w:b/>
      <w:bCs/>
      <w:color w:val="505050"/>
      <w:sz w:val="23"/>
      <w:szCs w:val="23"/>
    </w:rPr>
  </w:style>
  <w:style w:type="paragraph" w:styleId="Date">
    <w:name w:val="Date"/>
    <w:basedOn w:val="Normal"/>
    <w:next w:val="Normal"/>
    <w:link w:val="DateChar"/>
    <w:uiPriority w:val="99"/>
    <w:rsid w:val="003A3CE7"/>
    <w:pPr>
      <w:tabs>
        <w:tab w:val="left" w:pos="9090"/>
        <w:tab w:val="left" w:pos="9270"/>
      </w:tabs>
      <w:spacing w:before="480" w:after="0"/>
      <w:ind w:left="2835"/>
    </w:pPr>
    <w:rPr>
      <w:b/>
      <w:noProof/>
      <w:color w:val="6B6B6B" w:themeColor="text2"/>
      <w:sz w:val="44"/>
      <w:szCs w:val="24"/>
    </w:rPr>
  </w:style>
  <w:style w:type="character" w:customStyle="1" w:styleId="DateChar">
    <w:name w:val="Date Char"/>
    <w:basedOn w:val="DefaultParagraphFont"/>
    <w:link w:val="Date"/>
    <w:uiPriority w:val="99"/>
    <w:rsid w:val="003A3CE7"/>
    <w:rPr>
      <w:b/>
      <w:noProof/>
      <w:color w:val="6B6B6B" w:themeColor="text2"/>
      <w:sz w:val="4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62900"/>
    <w:rPr>
      <w:color w:val="F38630" w:themeColor="accent1"/>
      <w:u w:val="single"/>
    </w:rPr>
  </w:style>
  <w:style w:type="paragraph" w:styleId="NoSpacing">
    <w:name w:val="No Spacing"/>
    <w:aliases w:val="Screenshot"/>
    <w:link w:val="NoSpacingChar"/>
    <w:uiPriority w:val="1"/>
    <w:qFormat/>
    <w:rsid w:val="00C42DED"/>
    <w:pPr>
      <w:spacing w:before="120" w:after="0"/>
      <w:jc w:val="center"/>
    </w:pPr>
    <w:rPr>
      <w:rFonts w:cstheme="minorHAnsi"/>
      <w:color w:val="000000"/>
      <w:sz w:val="23"/>
      <w:lang w:eastAsia="ja-JP"/>
    </w:rPr>
  </w:style>
  <w:style w:type="character" w:customStyle="1" w:styleId="NoSpacingChar">
    <w:name w:val="No Spacing Char"/>
    <w:aliases w:val="Screenshot Char"/>
    <w:basedOn w:val="DefaultParagraphFont"/>
    <w:link w:val="NoSpacing"/>
    <w:uiPriority w:val="1"/>
    <w:rsid w:val="00C42DED"/>
    <w:rPr>
      <w:rFonts w:cstheme="minorHAnsi"/>
      <w:color w:val="000000"/>
      <w:sz w:val="23"/>
      <w:lang w:eastAsia="ja-JP"/>
    </w:rPr>
  </w:style>
  <w:style w:type="paragraph" w:styleId="Footer">
    <w:name w:val="footer"/>
    <w:basedOn w:val="NoSpacing"/>
    <w:link w:val="FooterChar"/>
    <w:uiPriority w:val="99"/>
    <w:unhideWhenUsed/>
    <w:qFormat/>
    <w:rsid w:val="003A3CE7"/>
    <w:pPr>
      <w:tabs>
        <w:tab w:val="center" w:pos="4680"/>
        <w:tab w:val="right" w:pos="9360"/>
      </w:tabs>
      <w:spacing w:before="0"/>
    </w:pPr>
    <w:rPr>
      <w:b/>
      <w:noProof/>
      <w:color w:val="FFFFFF" w:themeColor="background1"/>
      <w:sz w:val="20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3A3CE7"/>
    <w:rPr>
      <w:rFonts w:cstheme="minorHAnsi"/>
      <w:b/>
      <w:noProof/>
      <w:color w:val="FFFFFF" w:themeColor="background1"/>
    </w:rPr>
  </w:style>
  <w:style w:type="table" w:styleId="GridTable4-Accent1">
    <w:name w:val="Grid Table 4 Accent 1"/>
    <w:basedOn w:val="TableNormal"/>
    <w:uiPriority w:val="49"/>
    <w:rsid w:val="003A3CE7"/>
    <w:pPr>
      <w:spacing w:after="0"/>
      <w:jc w:val="both"/>
    </w:pPr>
    <w:rPr>
      <w:color w:val="505050"/>
      <w:sz w:val="23"/>
      <w:szCs w:val="23"/>
    </w:rPr>
    <w:tblPr>
      <w:tblStyleRowBandSize w:val="1"/>
      <w:tblStyleColBandSize w:val="1"/>
      <w:tblBorders>
        <w:top w:val="single" w:sz="4" w:space="0" w:color="F7B682" w:themeColor="accent1" w:themeTint="99"/>
        <w:left w:val="single" w:sz="4" w:space="0" w:color="F7B682" w:themeColor="accent1" w:themeTint="99"/>
        <w:bottom w:val="single" w:sz="4" w:space="0" w:color="F7B682" w:themeColor="accent1" w:themeTint="99"/>
        <w:right w:val="single" w:sz="4" w:space="0" w:color="F7B682" w:themeColor="accent1" w:themeTint="99"/>
        <w:insideH w:val="single" w:sz="4" w:space="0" w:color="F7B682" w:themeColor="accent1" w:themeTint="99"/>
        <w:insideV w:val="single" w:sz="4" w:space="0" w:color="F7B68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8630" w:themeColor="accent1"/>
          <w:left w:val="single" w:sz="4" w:space="0" w:color="F38630" w:themeColor="accent1"/>
          <w:bottom w:val="single" w:sz="4" w:space="0" w:color="F38630" w:themeColor="accent1"/>
          <w:right w:val="single" w:sz="4" w:space="0" w:color="F38630" w:themeColor="accent1"/>
          <w:insideH w:val="nil"/>
          <w:insideV w:val="nil"/>
        </w:tcBorders>
        <w:shd w:val="clear" w:color="auto" w:fill="F38630" w:themeFill="accent1"/>
      </w:tcPr>
    </w:tblStylePr>
    <w:tblStylePr w:type="lastRow">
      <w:rPr>
        <w:b/>
        <w:bCs/>
      </w:rPr>
      <w:tblPr/>
      <w:tcPr>
        <w:tcBorders>
          <w:top w:val="double" w:sz="4" w:space="0" w:color="F3863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6D5" w:themeFill="accent1" w:themeFillTint="33"/>
      </w:tcPr>
    </w:tblStylePr>
    <w:tblStylePr w:type="band1Horz">
      <w:tblPr/>
      <w:tcPr>
        <w:shd w:val="clear" w:color="auto" w:fill="FCE6D5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3A3CE7"/>
    <w:pPr>
      <w:spacing w:after="0"/>
      <w:jc w:val="both"/>
    </w:pPr>
    <w:rPr>
      <w:color w:val="505050"/>
      <w:sz w:val="23"/>
      <w:szCs w:val="23"/>
    </w:rPr>
    <w:tblPr>
      <w:tblStyleRowBandSize w:val="1"/>
      <w:tblStyleColBandSize w:val="1"/>
      <w:tblBorders>
        <w:top w:val="single" w:sz="4" w:space="0" w:color="FFE066" w:themeColor="accent2" w:themeTint="99"/>
        <w:left w:val="single" w:sz="4" w:space="0" w:color="FFE066" w:themeColor="accent2" w:themeTint="99"/>
        <w:bottom w:val="single" w:sz="4" w:space="0" w:color="FFE066" w:themeColor="accent2" w:themeTint="99"/>
        <w:right w:val="single" w:sz="4" w:space="0" w:color="FFE066" w:themeColor="accent2" w:themeTint="99"/>
        <w:insideH w:val="single" w:sz="4" w:space="0" w:color="FFE066" w:themeColor="accent2" w:themeTint="99"/>
        <w:insideV w:val="single" w:sz="4" w:space="0" w:color="FFE066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C00" w:themeColor="accent2"/>
          <w:left w:val="single" w:sz="4" w:space="0" w:color="FFCC00" w:themeColor="accent2"/>
          <w:bottom w:val="single" w:sz="4" w:space="0" w:color="FFCC00" w:themeColor="accent2"/>
          <w:right w:val="single" w:sz="4" w:space="0" w:color="FFCC00" w:themeColor="accent2"/>
          <w:insideH w:val="nil"/>
          <w:insideV w:val="nil"/>
        </w:tcBorders>
        <w:shd w:val="clear" w:color="auto" w:fill="FFCC00" w:themeFill="accent2"/>
      </w:tcPr>
    </w:tblStylePr>
    <w:tblStylePr w:type="lastRow">
      <w:rPr>
        <w:b/>
        <w:bCs/>
      </w:rPr>
      <w:tblPr/>
      <w:tcPr>
        <w:tcBorders>
          <w:top w:val="double" w:sz="4" w:space="0" w:color="FFCC0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4CC" w:themeFill="accent2" w:themeFillTint="33"/>
      </w:tcPr>
    </w:tblStylePr>
    <w:tblStylePr w:type="band1Horz">
      <w:tblPr/>
      <w:tcPr>
        <w:shd w:val="clear" w:color="auto" w:fill="FFF4CC" w:themeFill="accent2" w:themeFillTint="33"/>
      </w:tcPr>
    </w:tblStylePr>
  </w:style>
  <w:style w:type="table" w:styleId="GridTable4-Accent4">
    <w:name w:val="Grid Table 4 Accent 4"/>
    <w:basedOn w:val="TableNormal"/>
    <w:uiPriority w:val="49"/>
    <w:rsid w:val="003A3CE7"/>
    <w:pPr>
      <w:spacing w:after="0"/>
      <w:jc w:val="both"/>
    </w:pPr>
    <w:rPr>
      <w:color w:val="505050"/>
      <w:sz w:val="23"/>
      <w:szCs w:val="23"/>
    </w:rPr>
    <w:tblPr>
      <w:tblStyleRowBandSize w:val="1"/>
      <w:tblStyleColBandSize w:val="1"/>
      <w:tblBorders>
        <w:top w:val="single" w:sz="4" w:space="0" w:color="A6A6A6" w:themeColor="accent4" w:themeTint="99"/>
        <w:left w:val="single" w:sz="4" w:space="0" w:color="A6A6A6" w:themeColor="accent4" w:themeTint="99"/>
        <w:bottom w:val="single" w:sz="4" w:space="0" w:color="A6A6A6" w:themeColor="accent4" w:themeTint="99"/>
        <w:right w:val="single" w:sz="4" w:space="0" w:color="A6A6A6" w:themeColor="accent4" w:themeTint="99"/>
        <w:insideH w:val="single" w:sz="4" w:space="0" w:color="A6A6A6" w:themeColor="accent4" w:themeTint="99"/>
        <w:insideV w:val="single" w:sz="4" w:space="0" w:color="A6A6A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B6B6B" w:themeColor="accent4"/>
          <w:left w:val="single" w:sz="4" w:space="0" w:color="6B6B6B" w:themeColor="accent4"/>
          <w:bottom w:val="single" w:sz="4" w:space="0" w:color="6B6B6B" w:themeColor="accent4"/>
          <w:right w:val="single" w:sz="4" w:space="0" w:color="6B6B6B" w:themeColor="accent4"/>
          <w:insideH w:val="nil"/>
          <w:insideV w:val="nil"/>
        </w:tcBorders>
        <w:shd w:val="clear" w:color="auto" w:fill="6B6B6B" w:themeFill="accent4"/>
      </w:tcPr>
    </w:tblStylePr>
    <w:tblStylePr w:type="lastRow">
      <w:rPr>
        <w:b/>
        <w:bCs/>
      </w:rPr>
      <w:tblPr/>
      <w:tcPr>
        <w:tcBorders>
          <w:top w:val="double" w:sz="4" w:space="0" w:color="6B6B6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1E1E1" w:themeFill="accent4" w:themeFillTint="33"/>
      </w:tcPr>
    </w:tblStylePr>
    <w:tblStylePr w:type="band1Horz">
      <w:tblPr/>
      <w:tcPr>
        <w:shd w:val="clear" w:color="auto" w:fill="E1E1E1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3A3CE7"/>
    <w:pPr>
      <w:spacing w:after="0"/>
      <w:jc w:val="both"/>
    </w:pPr>
    <w:rPr>
      <w:color w:val="505050"/>
      <w:sz w:val="23"/>
      <w:szCs w:val="23"/>
    </w:rPr>
    <w:tblPr>
      <w:tblStyleRowBandSize w:val="1"/>
      <w:tblStyleColBandSize w:val="1"/>
      <w:tblBorders>
        <w:top w:val="single" w:sz="4" w:space="0" w:color="FF9C66" w:themeColor="accent5" w:themeTint="99"/>
        <w:left w:val="single" w:sz="4" w:space="0" w:color="FF9C66" w:themeColor="accent5" w:themeTint="99"/>
        <w:bottom w:val="single" w:sz="4" w:space="0" w:color="FF9C66" w:themeColor="accent5" w:themeTint="99"/>
        <w:right w:val="single" w:sz="4" w:space="0" w:color="FF9C66" w:themeColor="accent5" w:themeTint="99"/>
        <w:insideH w:val="single" w:sz="4" w:space="0" w:color="FF9C66" w:themeColor="accent5" w:themeTint="99"/>
        <w:insideV w:val="single" w:sz="4" w:space="0" w:color="FF9C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5A00" w:themeColor="accent5"/>
          <w:left w:val="single" w:sz="4" w:space="0" w:color="FF5A00" w:themeColor="accent5"/>
          <w:bottom w:val="single" w:sz="4" w:space="0" w:color="FF5A00" w:themeColor="accent5"/>
          <w:right w:val="single" w:sz="4" w:space="0" w:color="FF5A00" w:themeColor="accent5"/>
          <w:insideH w:val="nil"/>
          <w:insideV w:val="nil"/>
        </w:tcBorders>
        <w:shd w:val="clear" w:color="auto" w:fill="FF5A00" w:themeFill="accent5"/>
      </w:tcPr>
    </w:tblStylePr>
    <w:tblStylePr w:type="lastRow">
      <w:rPr>
        <w:b/>
        <w:bCs/>
      </w:rPr>
      <w:tblPr/>
      <w:tcPr>
        <w:tcBorders>
          <w:top w:val="double" w:sz="4" w:space="0" w:color="FF5A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C" w:themeFill="accent5" w:themeFillTint="33"/>
      </w:tcPr>
    </w:tblStylePr>
    <w:tblStylePr w:type="band1Horz">
      <w:tblPr/>
      <w:tcPr>
        <w:shd w:val="clear" w:color="auto" w:fill="FFDECC" w:themeFill="accent5" w:themeFillTint="33"/>
      </w:tcPr>
    </w:tblStylePr>
  </w:style>
  <w:style w:type="table" w:customStyle="1" w:styleId="GridTable4-Accent51">
    <w:name w:val="Grid Table 4 - Accent 51"/>
    <w:basedOn w:val="TableNormal"/>
    <w:next w:val="GridTable4-Accent5"/>
    <w:uiPriority w:val="49"/>
    <w:rsid w:val="003A3CE7"/>
    <w:pPr>
      <w:spacing w:after="0"/>
      <w:jc w:val="both"/>
    </w:pPr>
    <w:tblPr>
      <w:tblStyleRowBandSize w:val="1"/>
      <w:tblStyleColBandSize w:val="1"/>
      <w:tblBorders>
        <w:top w:val="single" w:sz="4" w:space="0" w:color="FF9C66" w:themeColor="accent5" w:themeTint="99"/>
        <w:left w:val="single" w:sz="4" w:space="0" w:color="FF9C66" w:themeColor="accent5" w:themeTint="99"/>
        <w:bottom w:val="single" w:sz="4" w:space="0" w:color="FF9C66" w:themeColor="accent5" w:themeTint="99"/>
        <w:right w:val="single" w:sz="4" w:space="0" w:color="FF9C66" w:themeColor="accent5" w:themeTint="99"/>
        <w:insideH w:val="single" w:sz="4" w:space="0" w:color="FF9C66" w:themeColor="accent5" w:themeTint="99"/>
        <w:insideV w:val="single" w:sz="4" w:space="0" w:color="FF9C66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5A00" w:themeColor="accent5"/>
          <w:left w:val="single" w:sz="4" w:space="0" w:color="FF5A00" w:themeColor="accent5"/>
          <w:bottom w:val="single" w:sz="4" w:space="0" w:color="FF5A00" w:themeColor="accent5"/>
          <w:right w:val="single" w:sz="4" w:space="0" w:color="FF5A00" w:themeColor="accent5"/>
          <w:insideH w:val="nil"/>
          <w:insideV w:val="nil"/>
        </w:tcBorders>
        <w:shd w:val="clear" w:color="auto" w:fill="FF5A00" w:themeFill="accent5"/>
      </w:tcPr>
    </w:tblStylePr>
    <w:tblStylePr w:type="lastRow">
      <w:rPr>
        <w:b/>
        <w:bCs/>
      </w:rPr>
      <w:tblPr/>
      <w:tcPr>
        <w:tcBorders>
          <w:top w:val="double" w:sz="4" w:space="0" w:color="FF5A00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ECC" w:themeFill="accent5" w:themeFillTint="33"/>
      </w:tcPr>
    </w:tblStylePr>
    <w:tblStylePr w:type="band1Horz">
      <w:tblPr/>
      <w:tcPr>
        <w:shd w:val="clear" w:color="auto" w:fill="FFDECC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A3CE7"/>
    <w:pPr>
      <w:tabs>
        <w:tab w:val="center" w:pos="4680"/>
        <w:tab w:val="right" w:pos="9360"/>
      </w:tabs>
      <w:spacing w:after="0"/>
    </w:pPr>
    <w:rPr>
      <w:rFonts w:asciiTheme="majorHAnsi" w:hAnsiTheme="majorHAnsi" w:cstheme="majorHAnsi"/>
      <w:caps/>
      <w:color w:val="6B6B6B" w:themeColor="text2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3A3CE7"/>
    <w:rPr>
      <w:rFonts w:asciiTheme="majorHAnsi" w:hAnsiTheme="majorHAnsi" w:cstheme="majorHAnsi"/>
      <w:caps/>
      <w:color w:val="6B6B6B" w:themeColor="text2"/>
      <w:szCs w:val="23"/>
    </w:rPr>
  </w:style>
  <w:style w:type="paragraph" w:customStyle="1" w:styleId="Subheading">
    <w:name w:val="Subheading"/>
    <w:next w:val="Text"/>
    <w:qFormat/>
    <w:rsid w:val="003A3CE7"/>
    <w:pPr>
      <w:spacing w:before="120" w:line="259" w:lineRule="auto"/>
      <w:jc w:val="both"/>
    </w:pPr>
    <w:rPr>
      <w:rFonts w:eastAsia="Times New Roman" w:cstheme="minorHAnsi"/>
      <w:b/>
      <w:bCs/>
      <w:color w:val="50505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A3CE7"/>
    <w:rPr>
      <w:color w:val="F38630" w:themeColor="accent1"/>
      <w:u w:val="single"/>
    </w:rPr>
  </w:style>
  <w:style w:type="paragraph" w:customStyle="1" w:styleId="ListParagraph2">
    <w:name w:val="List Paragraph2"/>
    <w:basedOn w:val="ListParagraph"/>
    <w:rsid w:val="005530A3"/>
    <w:pPr>
      <w:numPr>
        <w:ilvl w:val="1"/>
        <w:numId w:val="27"/>
      </w:numPr>
      <w:spacing w:before="80" w:after="80"/>
    </w:pPr>
    <w:rPr>
      <w:color w:val="6B6B6B" w:themeColor="text2"/>
    </w:rPr>
  </w:style>
  <w:style w:type="paragraph" w:styleId="NormalWeb">
    <w:name w:val="Normal (Web)"/>
    <w:basedOn w:val="Normal"/>
    <w:uiPriority w:val="99"/>
    <w:unhideWhenUsed/>
    <w:rsid w:val="003A3CE7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customStyle="1" w:styleId="OrangeColor">
    <w:name w:val="Orange Color"/>
    <w:basedOn w:val="DefaultParagraphFont"/>
    <w:uiPriority w:val="1"/>
    <w:qFormat/>
    <w:rsid w:val="003A3CE7"/>
    <w:rPr>
      <w:color w:val="F38630" w:themeColor="accent1"/>
    </w:rPr>
  </w:style>
  <w:style w:type="paragraph" w:customStyle="1" w:styleId="OrangeLine">
    <w:name w:val="Orange Line"/>
    <w:next w:val="Text"/>
    <w:qFormat/>
    <w:rsid w:val="003A3CE7"/>
    <w:pPr>
      <w:pBdr>
        <w:top w:val="single" w:sz="48" w:space="1" w:color="F38630" w:themeColor="accent1"/>
      </w:pBdr>
      <w:spacing w:after="240"/>
      <w:ind w:right="7088"/>
      <w:jc w:val="both"/>
    </w:pPr>
    <w:rPr>
      <w:rFonts w:cstheme="minorHAnsi"/>
      <w:color w:val="000000"/>
      <w:sz w:val="23"/>
      <w:szCs w:val="23"/>
      <w:lang w:eastAsia="ja-JP"/>
    </w:rPr>
  </w:style>
  <w:style w:type="character" w:styleId="PlaceholderText">
    <w:name w:val="Placeholder Text"/>
    <w:basedOn w:val="DefaultParagraphFont"/>
    <w:uiPriority w:val="99"/>
    <w:semiHidden/>
    <w:rsid w:val="003A3CE7"/>
    <w:rPr>
      <w:color w:val="808080"/>
    </w:rPr>
  </w:style>
  <w:style w:type="table" w:styleId="PlainTable1">
    <w:name w:val="Plain Table 1"/>
    <w:basedOn w:val="TableNormal"/>
    <w:uiPriority w:val="41"/>
    <w:rsid w:val="003A3CE7"/>
    <w:pPr>
      <w:spacing w:after="0"/>
      <w:jc w:val="both"/>
    </w:pPr>
    <w:rPr>
      <w:color w:val="505050"/>
      <w:sz w:val="23"/>
      <w:szCs w:val="23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3A3CE7"/>
    <w:pPr>
      <w:spacing w:after="0"/>
      <w:jc w:val="both"/>
    </w:pPr>
    <w:rPr>
      <w:color w:val="505050"/>
      <w:sz w:val="23"/>
      <w:szCs w:val="23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emi-ListParagraph">
    <w:name w:val="Semi-ListParagraph"/>
    <w:basedOn w:val="NoSpacing"/>
    <w:rsid w:val="003A3CE7"/>
    <w:pPr>
      <w:spacing w:after="120"/>
      <w:jc w:val="left"/>
    </w:pPr>
    <w:rPr>
      <w:b/>
      <w:color w:val="6B6B6B" w:themeColor="text2"/>
      <w:lang w:eastAsia="en-US"/>
    </w:rPr>
  </w:style>
  <w:style w:type="paragraph" w:customStyle="1" w:styleId="Severity">
    <w:name w:val="Severity"/>
    <w:basedOn w:val="Subheading"/>
    <w:qFormat/>
    <w:rsid w:val="003A3CE7"/>
    <w:pPr>
      <w:spacing w:before="0" w:after="0" w:line="240" w:lineRule="auto"/>
    </w:pPr>
    <w:rPr>
      <w:caps/>
    </w:rPr>
  </w:style>
  <w:style w:type="paragraph" w:customStyle="1" w:styleId="Style1">
    <w:name w:val="Style1"/>
    <w:qFormat/>
    <w:rsid w:val="003A3CE7"/>
    <w:pPr>
      <w:jc w:val="both"/>
    </w:pPr>
    <w:rPr>
      <w:rFonts w:eastAsiaTheme="minorEastAsia"/>
      <w:color w:val="6B6B6B" w:themeColor="text2"/>
      <w:lang w:eastAsia="ja-JP"/>
    </w:rPr>
  </w:style>
  <w:style w:type="table" w:styleId="TableGrid">
    <w:name w:val="Table Grid"/>
    <w:basedOn w:val="TableNormal"/>
    <w:uiPriority w:val="39"/>
    <w:rsid w:val="003A3CE7"/>
    <w:pPr>
      <w:spacing w:after="0"/>
      <w:jc w:val="both"/>
    </w:pPr>
    <w:rPr>
      <w:color w:val="505050"/>
      <w:sz w:val="23"/>
      <w:szCs w:val="23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List">
    <w:name w:val="Table List"/>
    <w:basedOn w:val="Normal"/>
    <w:rsid w:val="003A3CE7"/>
    <w:pPr>
      <w:spacing w:before="120"/>
      <w:jc w:val="left"/>
    </w:pPr>
    <w:rPr>
      <w:b/>
      <w:color w:val="6B6B6B" w:themeColor="text2"/>
    </w:rPr>
  </w:style>
  <w:style w:type="paragraph" w:customStyle="1" w:styleId="TextCondensed">
    <w:name w:val="Text Condensed"/>
    <w:basedOn w:val="Text"/>
    <w:rsid w:val="003A3CE7"/>
    <w:rPr>
      <w:noProof/>
      <w:spacing w:val="-4"/>
    </w:rPr>
  </w:style>
  <w:style w:type="table" w:customStyle="1" w:styleId="TF1">
    <w:name w:val="TF1"/>
    <w:basedOn w:val="TableNormal"/>
    <w:uiPriority w:val="99"/>
    <w:rsid w:val="003A3CE7"/>
    <w:pPr>
      <w:spacing w:after="0"/>
      <w:jc w:val="both"/>
    </w:pPr>
    <w:rPr>
      <w:color w:val="505050"/>
      <w:szCs w:val="23"/>
    </w:rPr>
    <w:tblPr/>
  </w:style>
  <w:style w:type="paragraph" w:styleId="Title">
    <w:name w:val="Title"/>
    <w:basedOn w:val="Normal"/>
    <w:next w:val="Normal"/>
    <w:link w:val="TitleChar"/>
    <w:uiPriority w:val="10"/>
    <w:qFormat/>
    <w:rsid w:val="003A3CE7"/>
    <w:pPr>
      <w:pBdr>
        <w:bottom w:val="single" w:sz="48" w:space="20" w:color="F38630" w:themeColor="accent1"/>
      </w:pBdr>
      <w:spacing w:after="0"/>
      <w:contextualSpacing/>
      <w:jc w:val="left"/>
    </w:pPr>
    <w:rPr>
      <w:rFonts w:ascii="Poppins" w:eastAsiaTheme="majorEastAsia" w:hAnsi="Poppins" w:cstheme="majorBidi"/>
      <w:b/>
      <w:caps/>
      <w:color w:val="333333"/>
      <w:spacing w:val="-10"/>
      <w:kern w:val="28"/>
      <w:sz w:val="60"/>
      <w:szCs w:val="60"/>
    </w:rPr>
  </w:style>
  <w:style w:type="character" w:customStyle="1" w:styleId="TitleChar">
    <w:name w:val="Title Char"/>
    <w:basedOn w:val="DefaultParagraphFont"/>
    <w:link w:val="Title"/>
    <w:uiPriority w:val="10"/>
    <w:rsid w:val="003A3CE7"/>
    <w:rPr>
      <w:rFonts w:ascii="Poppins" w:eastAsiaTheme="majorEastAsia" w:hAnsi="Poppins" w:cstheme="majorBidi"/>
      <w:b/>
      <w:caps/>
      <w:color w:val="333333"/>
      <w:spacing w:val="-10"/>
      <w:kern w:val="28"/>
      <w:sz w:val="60"/>
      <w:szCs w:val="60"/>
    </w:rPr>
  </w:style>
  <w:style w:type="paragraph" w:styleId="TOC2">
    <w:name w:val="toc 2"/>
    <w:basedOn w:val="NoSpacing"/>
    <w:next w:val="Normal"/>
    <w:autoRedefine/>
    <w:uiPriority w:val="39"/>
    <w:unhideWhenUsed/>
    <w:rsid w:val="003A3CE7"/>
    <w:pPr>
      <w:pBdr>
        <w:top w:val="single" w:sz="6" w:space="6" w:color="FCE6D5" w:themeColor="accent1" w:themeTint="33"/>
        <w:bottom w:val="single" w:sz="6" w:space="6" w:color="FCE6D5" w:themeColor="accent1" w:themeTint="33"/>
        <w:between w:val="single" w:sz="6" w:space="6" w:color="FCE6D5" w:themeColor="accent1" w:themeTint="33"/>
      </w:pBdr>
      <w:tabs>
        <w:tab w:val="right" w:pos="9396"/>
      </w:tabs>
      <w:spacing w:before="0"/>
      <w:jc w:val="left"/>
    </w:pPr>
    <w:rPr>
      <w:rFonts w:cstheme="minorBidi"/>
      <w:b/>
      <w:noProof/>
      <w:color w:val="333333"/>
      <w:sz w:val="24"/>
      <w:szCs w:val="22"/>
      <w:lang w:eastAsia="en-US"/>
    </w:rPr>
  </w:style>
  <w:style w:type="paragraph" w:styleId="TOC1">
    <w:name w:val="toc 1"/>
    <w:basedOn w:val="TOC2"/>
    <w:next w:val="Normal"/>
    <w:autoRedefine/>
    <w:uiPriority w:val="39"/>
    <w:unhideWhenUsed/>
    <w:rsid w:val="003A3CE7"/>
    <w:rPr>
      <w:caps/>
      <w:color w:val="auto"/>
      <w:sz w:val="26"/>
      <w:szCs w:val="26"/>
    </w:rPr>
  </w:style>
  <w:style w:type="paragraph" w:styleId="TOC3">
    <w:name w:val="toc 3"/>
    <w:basedOn w:val="TOC2"/>
    <w:next w:val="Normal"/>
    <w:autoRedefine/>
    <w:uiPriority w:val="39"/>
    <w:unhideWhenUsed/>
    <w:rsid w:val="003A3CE7"/>
    <w:rPr>
      <w:b w:val="0"/>
      <w:color w:val="6B6B6B" w:themeColor="text2"/>
      <w:sz w:val="23"/>
    </w:rPr>
  </w:style>
  <w:style w:type="paragraph" w:styleId="TOCHeading">
    <w:name w:val="TOC Heading"/>
    <w:basedOn w:val="Heading1"/>
    <w:next w:val="Normal"/>
    <w:uiPriority w:val="39"/>
    <w:unhideWhenUsed/>
    <w:qFormat/>
    <w:rsid w:val="003A3CE7"/>
    <w:pPr>
      <w:outlineLvl w:val="9"/>
    </w:pPr>
    <w:rPr>
      <w:noProof/>
      <w:color w:val="333333"/>
    </w:rPr>
  </w:style>
  <w:style w:type="table" w:customStyle="1" w:styleId="TrustFoundryTable">
    <w:name w:val="TrustFoundry Table"/>
    <w:basedOn w:val="GridTable4-Accent1"/>
    <w:uiPriority w:val="99"/>
    <w:rsid w:val="003A3CE7"/>
    <w:pPr>
      <w:spacing w:before="120" w:after="120"/>
      <w:jc w:val="center"/>
    </w:pPr>
    <w:rPr>
      <w:color w:val="auto"/>
    </w:rPr>
    <w:tblPr/>
    <w:tcPr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38630" w:themeColor="accent1"/>
          <w:left w:val="single" w:sz="4" w:space="0" w:color="F38630" w:themeColor="accent1"/>
          <w:bottom w:val="single" w:sz="4" w:space="0" w:color="F38630" w:themeColor="accent1"/>
          <w:right w:val="single" w:sz="4" w:space="0" w:color="F38630" w:themeColor="accent1"/>
          <w:insideH w:val="single" w:sz="4" w:space="0" w:color="F7B682" w:themeColor="accent1" w:themeTint="99"/>
          <w:insideV w:val="single" w:sz="4" w:space="0" w:color="F7B682" w:themeColor="accent1" w:themeTint="99"/>
        </w:tcBorders>
        <w:shd w:val="clear" w:color="auto" w:fill="F38630" w:themeFill="accent1"/>
      </w:tcPr>
    </w:tblStylePr>
    <w:tblStylePr w:type="lastRow">
      <w:rPr>
        <w:b/>
        <w:bCs/>
      </w:rPr>
      <w:tblPr/>
      <w:tcPr>
        <w:tcBorders>
          <w:top w:val="double" w:sz="4" w:space="0" w:color="F3863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6D5" w:themeFill="accent1" w:themeFillTint="33"/>
      </w:tcPr>
    </w:tblStylePr>
    <w:tblStylePr w:type="band1Horz">
      <w:tblPr/>
      <w:tcPr>
        <w:shd w:val="clear" w:color="auto" w:fill="FCE6D5" w:themeFill="accent1" w:themeFillTint="33"/>
      </w:tcPr>
    </w:tblStylePr>
  </w:style>
  <w:style w:type="table" w:customStyle="1" w:styleId="TrustFoundryTable0">
    <w:name w:val="TrustFoundryTable"/>
    <w:basedOn w:val="GridTable4-Accent5"/>
    <w:uiPriority w:val="99"/>
    <w:rsid w:val="003A3CE7"/>
    <w:pPr>
      <w:jc w:val="center"/>
    </w:pPr>
    <w:rPr>
      <w:color w:val="000000" w:themeColor="text1"/>
      <w:sz w:val="20"/>
      <w:szCs w:val="20"/>
    </w:rPr>
    <w:tblPr/>
    <w:tcPr>
      <w:vAlign w:val="center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</w:tcBorders>
        <w:shd w:val="clear" w:color="auto" w:fill="FF5A00" w:themeFill="accent5"/>
      </w:tcPr>
    </w:tblStylePr>
    <w:tblStylePr w:type="lastRow">
      <w:rPr>
        <w:b w:val="0"/>
        <w:bCs/>
      </w:rPr>
      <w:tblPr/>
      <w:tcPr>
        <w:tcBorders>
          <w:top w:val="double" w:sz="4" w:space="0" w:color="FF5A00" w:themeColor="accent5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FFDECC" w:themeFill="accent5" w:themeFillTint="33"/>
      </w:tcPr>
    </w:tblStylePr>
    <w:tblStylePr w:type="band1Horz">
      <w:tblPr/>
      <w:tcPr>
        <w:shd w:val="clear" w:color="auto" w:fill="FFDECC" w:themeFill="accent5" w:themeFillTint="33"/>
      </w:tcPr>
    </w:tblStylePr>
    <w:tblStylePr w:type="band2Horz">
      <w:tblPr/>
      <w:tcPr>
        <w:shd w:val="clear" w:color="auto" w:fill="FFFFFF" w:themeFill="background1"/>
      </w:tcPr>
    </w:tblStylePr>
  </w:style>
  <w:style w:type="table" w:customStyle="1" w:styleId="TrustFoundryTable1">
    <w:name w:val="TrustFoundry Table1"/>
    <w:basedOn w:val="GridTable4-Accent1"/>
    <w:uiPriority w:val="99"/>
    <w:rsid w:val="005105AF"/>
    <w:pPr>
      <w:spacing w:before="120" w:after="120"/>
      <w:jc w:val="center"/>
    </w:pPr>
    <w:rPr>
      <w:color w:val="auto"/>
    </w:rPr>
    <w:tblPr/>
    <w:tcPr>
      <w:vAlign w:val="center"/>
    </w:tcPr>
    <w:tblStylePr w:type="firstRow">
      <w:rPr>
        <w:b/>
        <w:bCs/>
        <w:color w:val="FFFFFF"/>
      </w:rPr>
      <w:tblPr/>
      <w:tcPr>
        <w:tcBorders>
          <w:top w:val="single" w:sz="4" w:space="0" w:color="F38630"/>
          <w:left w:val="single" w:sz="4" w:space="0" w:color="F38630"/>
          <w:bottom w:val="single" w:sz="4" w:space="0" w:color="F38630"/>
          <w:right w:val="single" w:sz="4" w:space="0" w:color="F38630"/>
          <w:insideH w:val="single" w:sz="4" w:space="0" w:color="F7B682"/>
          <w:insideV w:val="single" w:sz="4" w:space="0" w:color="F7B682"/>
        </w:tcBorders>
        <w:shd w:val="clear" w:color="auto" w:fill="F38630"/>
      </w:tcPr>
    </w:tblStylePr>
    <w:tblStylePr w:type="lastRow">
      <w:rPr>
        <w:b/>
        <w:bCs/>
      </w:rPr>
      <w:tblPr/>
      <w:tcPr>
        <w:tcBorders>
          <w:top w:val="double" w:sz="4" w:space="0" w:color="F3863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6D5"/>
      </w:tcPr>
    </w:tblStylePr>
    <w:tblStylePr w:type="band1Horz">
      <w:tblPr/>
      <w:tcPr>
        <w:shd w:val="clear" w:color="auto" w:fill="FCE6D5"/>
      </w:tcPr>
    </w:tblStylePr>
  </w:style>
  <w:style w:type="table" w:customStyle="1" w:styleId="TrustFoundryTable2">
    <w:name w:val="TrustFoundry Table2"/>
    <w:basedOn w:val="GridTable4-Accent1"/>
    <w:uiPriority w:val="99"/>
    <w:rsid w:val="005105AF"/>
    <w:pPr>
      <w:spacing w:before="120" w:after="120"/>
      <w:jc w:val="center"/>
    </w:pPr>
    <w:rPr>
      <w:color w:val="auto"/>
    </w:rPr>
    <w:tblPr/>
    <w:tcPr>
      <w:vAlign w:val="center"/>
    </w:tcPr>
    <w:tblStylePr w:type="firstRow">
      <w:rPr>
        <w:b/>
        <w:bCs/>
        <w:color w:val="FFFFFF"/>
      </w:rPr>
      <w:tblPr/>
      <w:tcPr>
        <w:tcBorders>
          <w:top w:val="single" w:sz="4" w:space="0" w:color="F38630"/>
          <w:left w:val="single" w:sz="4" w:space="0" w:color="F38630"/>
          <w:bottom w:val="single" w:sz="4" w:space="0" w:color="F38630"/>
          <w:right w:val="single" w:sz="4" w:space="0" w:color="F38630"/>
          <w:insideH w:val="single" w:sz="4" w:space="0" w:color="F7B682"/>
          <w:insideV w:val="single" w:sz="4" w:space="0" w:color="F7B682"/>
        </w:tcBorders>
        <w:shd w:val="clear" w:color="auto" w:fill="F38630"/>
      </w:tcPr>
    </w:tblStylePr>
    <w:tblStylePr w:type="lastRow">
      <w:rPr>
        <w:b/>
        <w:bCs/>
      </w:rPr>
      <w:tblPr/>
      <w:tcPr>
        <w:tcBorders>
          <w:top w:val="double" w:sz="4" w:space="0" w:color="F3863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6D5"/>
      </w:tcPr>
    </w:tblStylePr>
    <w:tblStylePr w:type="band1Horz">
      <w:tblPr/>
      <w:tcPr>
        <w:shd w:val="clear" w:color="auto" w:fill="FCE6D5"/>
      </w:tcPr>
    </w:tblStylePr>
  </w:style>
  <w:style w:type="table" w:customStyle="1" w:styleId="TrustFoundryTable3">
    <w:name w:val="TrustFoundry Table3"/>
    <w:basedOn w:val="GridTable4-Accent1"/>
    <w:uiPriority w:val="99"/>
    <w:rsid w:val="008576F7"/>
    <w:pPr>
      <w:spacing w:before="120" w:after="120"/>
      <w:jc w:val="center"/>
    </w:pPr>
    <w:rPr>
      <w:color w:val="auto"/>
    </w:rPr>
    <w:tblPr/>
    <w:tcPr>
      <w:vAlign w:val="center"/>
    </w:tcPr>
    <w:tblStylePr w:type="firstRow">
      <w:rPr>
        <w:b/>
        <w:bCs/>
        <w:color w:val="FFFFFF"/>
      </w:rPr>
      <w:tblPr/>
      <w:tcPr>
        <w:tcBorders>
          <w:top w:val="single" w:sz="4" w:space="0" w:color="F38630"/>
          <w:left w:val="single" w:sz="4" w:space="0" w:color="F38630"/>
          <w:bottom w:val="single" w:sz="4" w:space="0" w:color="F38630"/>
          <w:right w:val="single" w:sz="4" w:space="0" w:color="F38630"/>
          <w:insideH w:val="single" w:sz="4" w:space="0" w:color="F7B682"/>
          <w:insideV w:val="single" w:sz="4" w:space="0" w:color="F7B682"/>
        </w:tcBorders>
        <w:shd w:val="clear" w:color="auto" w:fill="F38630"/>
      </w:tcPr>
    </w:tblStylePr>
    <w:tblStylePr w:type="lastRow">
      <w:rPr>
        <w:b/>
        <w:bCs/>
      </w:rPr>
      <w:tblPr/>
      <w:tcPr>
        <w:tcBorders>
          <w:top w:val="double" w:sz="4" w:space="0" w:color="F3863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E6D5"/>
      </w:tcPr>
    </w:tblStylePr>
    <w:tblStylePr w:type="band1Horz">
      <w:tblPr/>
      <w:tcPr>
        <w:shd w:val="clear" w:color="auto" w:fill="FCE6D5"/>
      </w:tcPr>
    </w:tblStylePr>
  </w:style>
  <w:style w:type="character" w:styleId="UnresolvedMention">
    <w:name w:val="Unresolved Mention"/>
    <w:basedOn w:val="DefaultParagraphFont"/>
    <w:uiPriority w:val="99"/>
    <w:rsid w:val="002A26AC"/>
    <w:rPr>
      <w:color w:val="605E5C"/>
      <w:shd w:val="clear" w:color="auto" w:fill="E1DFDD"/>
    </w:rPr>
  </w:style>
  <w:style w:type="character" w:customStyle="1" w:styleId="Heading5Char">
    <w:name w:val="Heading 5 Char"/>
    <w:basedOn w:val="DefaultParagraphFont"/>
    <w:link w:val="Heading5"/>
    <w:uiPriority w:val="9"/>
    <w:rsid w:val="009013A6"/>
    <w:rPr>
      <w:rFonts w:asciiTheme="majorHAnsi" w:eastAsiaTheme="majorEastAsia" w:hAnsiTheme="majorHAnsi" w:cstheme="majorBidi"/>
      <w:color w:val="CD610C" w:themeColor="accent1" w:themeShade="BF"/>
    </w:rPr>
  </w:style>
  <w:style w:type="paragraph" w:customStyle="1" w:styleId="BulletedList-Condensed">
    <w:name w:val="BulletedList-Condensed"/>
    <w:basedOn w:val="ListParagraph"/>
    <w:qFormat/>
    <w:rsid w:val="00653CC0"/>
    <w:pPr>
      <w:numPr>
        <w:numId w:val="49"/>
      </w:numPr>
      <w:spacing w:before="0" w:after="120" w:line="240" w:lineRule="auto"/>
      <w:contextualSpacing/>
    </w:pPr>
    <w:rPr>
      <w:sz w:val="20"/>
      <w:szCs w:val="20"/>
    </w:rPr>
  </w:style>
  <w:style w:type="paragraph" w:customStyle="1" w:styleId="TFHeading5">
    <w:name w:val="TFHeading5"/>
    <w:basedOn w:val="Normal"/>
    <w:link w:val="TFHeading5Char"/>
    <w:qFormat/>
    <w:rsid w:val="005C1A3F"/>
    <w:pPr>
      <w:keepNext/>
      <w:spacing w:after="0" w:line="300" w:lineRule="auto"/>
      <w:jc w:val="left"/>
    </w:pPr>
    <w:rPr>
      <w:rFonts w:eastAsiaTheme="minorEastAsia"/>
      <w:b/>
      <w:color w:val="6B6B6B" w:themeColor="text2"/>
      <w:sz w:val="20"/>
      <w:szCs w:val="20"/>
      <w:lang w:eastAsia="ja-JP"/>
    </w:rPr>
  </w:style>
  <w:style w:type="character" w:customStyle="1" w:styleId="TFHeading5Char">
    <w:name w:val="TFHeading5 Char"/>
    <w:basedOn w:val="DefaultParagraphFont"/>
    <w:link w:val="TFHeading5"/>
    <w:rsid w:val="005C1A3F"/>
    <w:rPr>
      <w:rFonts w:eastAsiaTheme="minorEastAsia"/>
      <w:b/>
      <w:color w:val="6B6B6B" w:themeColor="text2"/>
      <w:lang w:eastAsia="ja-JP"/>
    </w:rPr>
  </w:style>
  <w:style w:type="paragraph" w:customStyle="1" w:styleId="BulletedList2">
    <w:name w:val="BulletedList 2"/>
    <w:basedOn w:val="BulletedList0"/>
    <w:qFormat/>
    <w:rsid w:val="00165E60"/>
    <w:pPr>
      <w:numPr>
        <w:ilvl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5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hart" Target="charts/chart1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baseline="0">
                <a:solidFill>
                  <a:schemeClr val="tx2">
                    <a:lumMod val="7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0">
                <a:solidFill>
                  <a:schemeClr val="tx2">
                    <a:lumMod val="75000"/>
                  </a:schemeClr>
                </a:solidFill>
              </a:rPr>
              <a:t>Listening Servic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baseline="0">
              <a:solidFill>
                <a:schemeClr val="tx2">
                  <a:lumMod val="7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15"/>
      <c:rotY val="20"/>
      <c:depthPercent val="100"/>
      <c:rAngAx val="1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bar3D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Listening Services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/>
            <a:sp3d/>
          </c:spPr>
          <c:invertIfNegative val="0"/>
          <c:cat>
            <c:strRef>
              <c:f>Sheet1!$A$2:$A$6</c:f>
              <c:strCache>
                <c:ptCount val="5"/>
                <c:pt idx="0">
                  <c:v>80 - TCP</c:v>
                </c:pt>
                <c:pt idx="1">
                  <c:v>443 - TCP</c:v>
                </c:pt>
                <c:pt idx="2">
                  <c:v>8000 - TCP</c:v>
                </c:pt>
                <c:pt idx="3">
                  <c:v>8001 - TCP</c:v>
                </c:pt>
                <c:pt idx="4">
                  <c:v>8002 - TCP</c:v>
                </c:pt>
              </c:strCache>
            </c:strRef>
          </c:cat>
          <c:val>
            <c:numRef>
              <c:f>Sheet1!$B$2:$B$6</c:f>
              <c:numCache>
                <c:formatCode>General</c:formatCode>
                <c:ptCount val="5"/>
                <c:pt idx="0">
                  <c:v>5</c:v>
                </c:pt>
                <c:pt idx="1">
                  <c:v>4</c:v>
                </c:pt>
                <c:pt idx="2">
                  <c:v>3</c:v>
                </c:pt>
                <c:pt idx="3">
                  <c:v>2</c:v>
                </c:pt>
                <c:pt idx="4">
                  <c:v>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B19-CD4D-997C-7FCD4116EA9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shape val="box"/>
        <c:axId val="-923079456"/>
        <c:axId val="-922872528"/>
        <c:axId val="0"/>
      </c:bar3DChart>
      <c:catAx>
        <c:axId val="-923079456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2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922872528"/>
        <c:crosses val="autoZero"/>
        <c:auto val="1"/>
        <c:lblAlgn val="ctr"/>
        <c:lblOffset val="100"/>
        <c:noMultiLvlLbl val="0"/>
      </c:catAx>
      <c:valAx>
        <c:axId val="-92287252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2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solidFill>
              <a:schemeClr val="bg2"/>
            </a:solidFill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-923079456"/>
        <c:crosses val="autoZero"/>
        <c:crossBetween val="between"/>
        <c:majorUnit val="1"/>
        <c:minorUnit val="1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2">
                  <a:lumMod val="7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2">
          <a:lumMod val="15000"/>
          <a:lumOff val="85000"/>
        </a:schemeClr>
      </a:solidFill>
      <a:round/>
    </a:ln>
    <a:effectLst>
      <a:outerShdw blurRad="50800" dist="38100" dir="2700000" algn="tl" rotWithShape="0">
        <a:prstClr val="black">
          <a:alpha val="40000"/>
        </a:prstClr>
      </a:outerShdw>
    </a:effectLst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90">
  <cs:axisTitle>
    <cs:lnRef idx="0"/>
    <cs:fillRef idx="0"/>
    <cs:effectRef idx="0"/>
    <cs:fontRef idx="minor">
      <a:schemeClr val="tx2"/>
    </cs:fontRef>
    <cs:defRPr sz="900" b="1" kern="1200"/>
  </cs:axisTitle>
  <cs:category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2"/>
    </cs:fontRef>
    <cs:spPr>
      <a:solidFill>
        <a:schemeClr val="bg1"/>
      </a:solidFill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2"/>
    </cs:fontRef>
    <cs:defRPr sz="900" kern="1200"/>
  </cs:dataLabel>
  <cs:dataLabelCallout>
    <cs:lnRef idx="0"/>
    <cs:fillRef idx="0"/>
    <cs:effectRef idx="0"/>
    <cs:fontRef idx="minor">
      <a:schemeClr val="dk2">
        <a:lumMod val="7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2"/>
    <cs:fontRef idx="minor">
      <a:schemeClr val="tx2"/>
    </cs:fontRef>
  </cs:dataPoint>
  <cs:dataPoint3D>
    <cs:lnRef idx="0"/>
    <cs:fillRef idx="3">
      <cs:styleClr val="auto"/>
    </cs:fillRef>
    <cs:effectRef idx="2"/>
    <cs:fontRef idx="minor">
      <a:schemeClr val="tx2"/>
    </cs:fontRef>
  </cs:dataPoint3D>
  <cs:dataPointLine>
    <cs:lnRef idx="0">
      <cs:styleClr val="auto"/>
    </cs:lnRef>
    <cs:fillRef idx="3"/>
    <cs:effectRef idx="2"/>
    <cs:fontRef idx="minor">
      <a:schemeClr val="tx2"/>
    </cs:fontRef>
    <cs:spPr>
      <a:ln w="31750" cap="rnd">
        <a:solidFill>
          <a:schemeClr val="phClr"/>
        </a:solidFill>
        <a:round/>
      </a:ln>
    </cs:spPr>
  </cs:dataPointLine>
  <cs:dataPointMarker>
    <cs:lnRef idx="0"/>
    <cs:fillRef idx="3">
      <cs:styleClr val="auto"/>
    </cs:fillRef>
    <cs:effectRef idx="2"/>
    <cs:fontRef idx="minor">
      <a:schemeClr val="tx2"/>
    </cs:fontRef>
    <cs:spPr>
      <a:ln w="12700">
        <a:solidFill>
          <a:schemeClr val="lt2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2"/>
    <cs:fontRef idx="minor">
      <a:schemeClr val="tx2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2"/>
    </cs:fontRef>
    <cs:spPr>
      <a:ln w="9525">
        <a:solidFill>
          <a:schemeClr val="tx2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2"/>
    </cs:fontRef>
    <cs:spPr>
      <a:ln w="9525">
        <a:solidFill>
          <a:schemeClr val="tx2">
            <a:lumMod val="75000"/>
          </a:schemeClr>
        </a:solidFill>
        <a:round/>
      </a:ln>
    </cs:spPr>
  </cs:errorBar>
  <cs:floor>
    <cs:lnRef idx="0"/>
    <cs:fillRef idx="0"/>
    <cs:effectRef idx="0"/>
    <cs:fontRef idx="minor">
      <a:schemeClr val="tx2"/>
    </cs:fontRef>
  </cs:floor>
  <cs:gridlineMajor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2"/>
    </cs:fontRef>
    <cs:spPr>
      <a:ln>
        <a:solidFill>
          <a:schemeClr val="tx2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2"/>
    </cs:fontRef>
    <cs:defRPr sz="900" kern="1200"/>
  </cs:legend>
  <cs:plotArea>
    <cs:lnRef idx="0"/>
    <cs:fillRef idx="0"/>
    <cs:effectRef idx="0"/>
    <cs:fontRef idx="minor">
      <a:schemeClr val="tx2"/>
    </cs:fontRef>
  </cs:plotArea>
  <cs:plotArea3D>
    <cs:lnRef idx="0"/>
    <cs:fillRef idx="0"/>
    <cs:effectRef idx="0"/>
    <cs:fontRef idx="minor">
      <a:schemeClr val="tx2"/>
    </cs:fontRef>
  </cs:plotArea3D>
  <cs:seriesAxis>
    <cs:lnRef idx="0"/>
    <cs:fillRef idx="0"/>
    <cs:effectRef idx="0"/>
    <cs:fontRef idx="minor">
      <a:schemeClr val="tx2"/>
    </cs:fontRef>
    <cs:spPr>
      <a:ln w="9525" cap="flat" cmpd="sng" algn="ctr">
        <a:solidFill>
          <a:schemeClr val="tx2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tx2"/>
    </cs:fontRef>
    <cs:spPr>
      <a:ln w="9525">
        <a:solidFill>
          <a:schemeClr val="tx2">
            <a:lumMod val="60000"/>
            <a:lumOff val="40000"/>
          </a:schemeClr>
        </a:solidFill>
        <a:prstDash val="dash"/>
      </a:ln>
    </cs:spPr>
  </cs:seriesLine>
  <cs:title>
    <cs:lnRef idx="0"/>
    <cs:fillRef idx="0"/>
    <cs:effectRef idx="0"/>
    <cs:fontRef idx="minor">
      <a:schemeClr val="tx2"/>
    </cs:fontRef>
    <cs:defRPr sz="1600" b="1" kern="1200"/>
  </cs:title>
  <cs:trendline>
    <cs:lnRef idx="0">
      <cs:styleClr val="auto"/>
    </cs:lnRef>
    <cs:fillRef idx="0"/>
    <cs:effectRef idx="0"/>
    <cs:fontRef idx="minor">
      <a:schemeClr val="tx2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2"/>
    </cs:fontRef>
    <cs:defRPr sz="900" kern="1200"/>
  </cs:trendlineLabel>
  <cs:upBar>
    <cs:lnRef idx="0"/>
    <cs:fillRef idx="0"/>
    <cs:effectRef idx="0"/>
    <cs:fontRef idx="minor">
      <a:schemeClr val="tx2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2"/>
    </cs:fontRef>
    <cs:defRPr sz="900" kern="1200"/>
  </cs:valueAxis>
  <cs:wall>
    <cs:lnRef idx="0"/>
    <cs:fillRef idx="0"/>
    <cs:effectRef idx="0"/>
    <cs:fontRef idx="minor">
      <a:schemeClr val="tx2"/>
    </cs:fontRef>
  </cs:wall>
</cs:chartStyle>
</file>

<file path=word/theme/theme1.xml><?xml version="1.0" encoding="utf-8"?>
<a:theme xmlns:a="http://schemas.openxmlformats.org/drawingml/2006/main" name="TrustFoundry">
  <a:themeElements>
    <a:clrScheme name="TrustFoundry">
      <a:dk1>
        <a:sysClr val="windowText" lastClr="000000"/>
      </a:dk1>
      <a:lt1>
        <a:sysClr val="window" lastClr="FFFFFF"/>
      </a:lt1>
      <a:dk2>
        <a:srgbClr val="6B6B6B"/>
      </a:dk2>
      <a:lt2>
        <a:srgbClr val="E7E6E6"/>
      </a:lt2>
      <a:accent1>
        <a:srgbClr val="F38630"/>
      </a:accent1>
      <a:accent2>
        <a:srgbClr val="FFCC00"/>
      </a:accent2>
      <a:accent3>
        <a:srgbClr val="575757"/>
      </a:accent3>
      <a:accent4>
        <a:srgbClr val="6B6B6B"/>
      </a:accent4>
      <a:accent5>
        <a:srgbClr val="FF5A00"/>
      </a:accent5>
      <a:accent6>
        <a:srgbClr val="C3C3C3"/>
      </a:accent6>
      <a:hlink>
        <a:srgbClr val="F38630"/>
      </a:hlink>
      <a:folHlink>
        <a:srgbClr val="FF5A00"/>
      </a:folHlink>
    </a:clrScheme>
    <a:fontScheme name="TrustFoundry">
      <a:majorFont>
        <a:latin typeface="Poppins ExtraBold"/>
        <a:ea typeface=""/>
        <a:cs typeface=""/>
      </a:majorFont>
      <a:minorFont>
        <a:latin typeface="Karl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    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FD6E9C6E534C43B05B706B871FFF0F" ma:contentTypeVersion="16" ma:contentTypeDescription="Create a new document." ma:contentTypeScope="" ma:versionID="c6127ea2748ab57bc62ceb44b1616af4">
  <xsd:schema xmlns:xsd="http://www.w3.org/2001/XMLSchema" xmlns:xs="http://www.w3.org/2001/XMLSchema" xmlns:p="http://schemas.microsoft.com/office/2006/metadata/properties" xmlns:ns2="d35526c6-65cd-48bf-b0b8-3f7ce5432ab6" xmlns:ns3="4bd5523e-4860-4c38-b847-5e9fead84179" targetNamespace="http://schemas.microsoft.com/office/2006/metadata/properties" ma:root="true" ma:fieldsID="1e8189d099886afd580b926c10520e41" ns2:_="" ns3:_="">
    <xsd:import namespace="d35526c6-65cd-48bf-b0b8-3f7ce5432ab6"/>
    <xsd:import namespace="4bd5523e-4860-4c38-b847-5e9fead8417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Location" minOccurs="0"/>
                <xsd:element ref="ns3:MediaLengthInSeconds" minOccurs="0"/>
                <xsd:element ref="ns3:lcf76f155ced4ddcb4097134ff3c332f" minOccurs="0"/>
                <xsd:element ref="ns2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5526c6-65cd-48bf-b0b8-3f7ce5432a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7cbd8f9-f53e-4725-8fd3-5de46692d9d9}" ma:internalName="TaxCatchAll" ma:showField="CatchAllData" ma:web="d35526c6-65cd-48bf-b0b8-3f7ce5432ab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d5523e-4860-4c38-b847-5e9fead841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d97c6659-f41e-4566-9f88-aa99fded106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4bd5523e-4860-4c38-b847-5e9fead84179">
      <Terms xmlns="http://schemas.microsoft.com/office/infopath/2007/PartnerControls"/>
    </lcf76f155ced4ddcb4097134ff3c332f>
    <TaxCatchAll xmlns="d35526c6-65cd-48bf-b0b8-3f7ce5432ab6" xsi:nil="true"/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D721EB7-C5D5-4D2B-9FD8-267E65D3111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7DC8EB-27F0-4CDE-BB9E-B0D41A88EEA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7C06B3-8EDA-4F64-B6CA-1889BC1AC9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35526c6-65cd-48bf-b0b8-3f7ce5432ab6"/>
    <ds:schemaRef ds:uri="4bd5523e-4860-4c38-b847-5e9fead84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5.xml><?xml version="1.0" encoding="utf-8"?>
<ds:datastoreItem xmlns:ds="http://schemas.openxmlformats.org/officeDocument/2006/customXml" ds:itemID="{76386B80-2DCB-40E7-B490-596A7FCE1F4D}">
  <ds:schemaRefs>
    <ds:schemaRef ds:uri="http://schemas.microsoft.com/office/2006/metadata/properties"/>
    <ds:schemaRef ds:uri="http://schemas.microsoft.com/office/infopath/2007/PartnerControls"/>
    <ds:schemaRef ds:uri="4bd5523e-4860-4c38-b847-5e9fead84179"/>
    <ds:schemaRef ds:uri="d35526c6-65cd-48bf-b0b8-3f7ce5432ab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1</TotalTime>
  <Pages>2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Lauerman</dc:creator>
  <cp:keywords/>
  <dc:description/>
  <cp:lastModifiedBy>Thomas Fieber</cp:lastModifiedBy>
  <cp:revision>285</cp:revision>
  <cp:lastPrinted>2018-02-21T02:30:00Z</cp:lastPrinted>
  <dcterms:created xsi:type="dcterms:W3CDTF">2019-03-27T22:58:00Z</dcterms:created>
  <dcterms:modified xsi:type="dcterms:W3CDTF">2022-08-11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radis.client">
    <vt:lpwstr>Empty</vt:lpwstr>
  </property>
  <property fmtid="{D5CDD505-2E9C-101B-9397-08002B2CF9AE}" pid="3" name="dradis.project">
    <vt:lpwstr>External Network Penetration Test</vt:lpwstr>
  </property>
  <property fmtid="{D5CDD505-2E9C-101B-9397-08002B2CF9AE}" pid="4" name="dradis.projecttype">
    <vt:lpwstr>Penetration Test</vt:lpwstr>
  </property>
  <property fmtid="{D5CDD505-2E9C-101B-9397-08002B2CF9AE}" pid="5" name="dradis.version">
    <vt:lpwstr>1.0</vt:lpwstr>
  </property>
  <property fmtid="{D5CDD505-2E9C-101B-9397-08002B2CF9AE}" pid="6" name="dradis.startdate">
    <vt:lpwstr>January 1, 2019</vt:lpwstr>
  </property>
  <property fmtid="{D5CDD505-2E9C-101B-9397-08002B2CF9AE}" pid="7" name="dradis.enddate">
    <vt:lpwstr>January 1, 2019</vt:lpwstr>
  </property>
  <property fmtid="{D5CDD505-2E9C-101B-9397-08002B2CF9AE}" pid="8" name="dradis.kickoffdate">
    <vt:lpwstr>January 1, 2019</vt:lpwstr>
  </property>
  <property fmtid="{D5CDD505-2E9C-101B-9397-08002B2CF9AE}" pid="9" name="dradis.deliverydate">
    <vt:lpwstr>January 1, 2019</vt:lpwstr>
  </property>
  <property fmtid="{D5CDD505-2E9C-101B-9397-08002B2CF9AE}" pid="10" name="dradis.app">
    <vt:lpwstr>&lt;APPNAME&gt;</vt:lpwstr>
  </property>
  <property fmtid="{D5CDD505-2E9C-101B-9397-08002B2CF9AE}" pid="11" name="ContentTypeId">
    <vt:lpwstr>0x0101003DFD6E9C6E534C43B05B706B871FFF0F</vt:lpwstr>
  </property>
  <property fmtid="{D5CDD505-2E9C-101B-9397-08002B2CF9AE}" pid="12" name="AuthorIds_UIVersion_1024">
    <vt:lpwstr>13</vt:lpwstr>
  </property>
  <property fmtid="{D5CDD505-2E9C-101B-9397-08002B2CF9AE}" pid="13" name="MediaServiceImageTags">
    <vt:lpwstr/>
  </property>
</Properties>
</file>